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libri" w:hAnsi="Calibri" w:cs="Calibri"/>
          <w:b/>
          <w:sz w:val="32"/>
          <w:szCs w:val="36"/>
        </w:rPr>
      </w:pPr>
      <w:r>
        <w:rPr>
          <w:b/>
          <w:u w:val="single"/>
        </w:rPr>
        <w:drawing>
          <wp:anchor distT="0" distB="0" distL="114300" distR="114300" simplePos="0" relativeHeight="251661312" behindDoc="0" locked="0" layoutInCell="1" allowOverlap="1">
            <wp:simplePos x="0" y="0"/>
            <wp:positionH relativeFrom="column">
              <wp:posOffset>-85725</wp:posOffset>
            </wp:positionH>
            <wp:positionV relativeFrom="paragraph">
              <wp:posOffset>-53340</wp:posOffset>
            </wp:positionV>
            <wp:extent cx="752475" cy="828675"/>
            <wp:effectExtent l="0" t="0" r="0" b="9525"/>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0" descr="bahria logo.bmp"/>
                    <pic:cNvPicPr>
                      <a:picLocks noChangeAspect="1" noChangeArrowheads="1"/>
                    </pic:cNvPicPr>
                  </pic:nvPicPr>
                  <pic:blipFill>
                    <a:blip r:embed="rId8" cstate="print"/>
                    <a:srcRect/>
                    <a:stretch>
                      <a:fillRect/>
                    </a:stretch>
                  </pic:blipFill>
                  <pic:spPr>
                    <a:xfrm>
                      <a:off x="0" y="0"/>
                      <a:ext cx="752475" cy="828813"/>
                    </a:xfrm>
                    <a:prstGeom prst="rect">
                      <a:avLst/>
                    </a:prstGeom>
                    <a:noFill/>
                    <a:ln w="9525">
                      <a:noFill/>
                      <a:miter lim="800000"/>
                      <a:headEnd/>
                      <a:tailEnd/>
                    </a:ln>
                  </pic:spPr>
                </pic:pic>
              </a:graphicData>
            </a:graphic>
          </wp:anchor>
        </w:drawing>
      </w:r>
      <w:r>
        <w:rPr>
          <w:rFonts w:ascii="Calibri" w:hAnsi="Calibri" w:cs="Calibri"/>
          <w:b/>
          <w:sz w:val="32"/>
          <w:szCs w:val="36"/>
        </w:rPr>
        <w:t>Bahria University, Lahore Campus</w:t>
      </w:r>
    </w:p>
    <w:p>
      <w:pPr>
        <w:jc w:val="center"/>
        <w:rPr>
          <w:rFonts w:ascii="Calibri" w:hAnsi="Calibri" w:cs="Calibri"/>
          <w:sz w:val="32"/>
          <w:szCs w:val="36"/>
        </w:rPr>
      </w:pPr>
      <w:r>
        <w:rPr>
          <w:rFonts w:ascii="Calibri" w:hAnsi="Calibri" w:cs="Calibri"/>
          <w:sz w:val="32"/>
          <w:szCs w:val="36"/>
        </w:rPr>
        <w:t>Department of Computer Science</w:t>
      </w:r>
    </w:p>
    <w:p>
      <w:pPr>
        <w:jc w:val="center"/>
        <w:rPr>
          <w:rFonts w:ascii="Calibri" w:hAnsi="Calibri" w:cs="Calibri"/>
          <w:sz w:val="28"/>
          <w:szCs w:val="28"/>
        </w:rPr>
      </w:pPr>
      <w:r>
        <w:rPr>
          <w:rFonts w:ascii="Calibri" w:hAnsi="Calibri" w:cs="Calibri"/>
          <w:sz w:val="28"/>
          <w:szCs w:val="28"/>
        </w:rPr>
        <w:t>Lab Journal 05</w:t>
      </w:r>
    </w:p>
    <w:p>
      <w:pPr>
        <w:pBdr>
          <w:bottom w:val="single" w:color="auto" w:sz="12" w:space="1"/>
        </w:pBdr>
        <w:jc w:val="center"/>
        <w:rPr>
          <w:rFonts w:ascii="Calibri" w:hAnsi="Calibri" w:cs="Calibri"/>
          <w:b/>
        </w:rPr>
      </w:pPr>
      <w:r>
        <w:rPr>
          <w:rFonts w:ascii="Calibri" w:hAnsi="Calibri" w:cs="Calibri"/>
          <w:b/>
        </w:rPr>
        <w:t>(Spring 2024)</w:t>
      </w:r>
    </w:p>
    <w:p>
      <w:pPr>
        <w:pBdr>
          <w:bottom w:val="single" w:color="auto" w:sz="12" w:space="1"/>
        </w:pBdr>
        <w:jc w:val="center"/>
        <w:rPr>
          <w:rFonts w:ascii="Calibri" w:hAnsi="Calibri" w:cs="Calibri"/>
          <w:b/>
        </w:rPr>
      </w:pPr>
    </w:p>
    <w:tbl>
      <w:tblPr>
        <w:tblStyle w:val="5"/>
        <w:tblW w:w="0" w:type="auto"/>
        <w:tblInd w:w="0" w:type="dxa"/>
        <w:tblLayout w:type="autofit"/>
        <w:tblCellMar>
          <w:top w:w="0" w:type="dxa"/>
          <w:left w:w="108" w:type="dxa"/>
          <w:bottom w:w="0" w:type="dxa"/>
          <w:right w:w="108" w:type="dxa"/>
        </w:tblCellMar>
      </w:tblPr>
      <w:tblGrid>
        <w:gridCol w:w="1945"/>
        <w:gridCol w:w="4103"/>
        <w:gridCol w:w="3197"/>
      </w:tblGrid>
      <w:tr>
        <w:tblPrEx>
          <w:tblCellMar>
            <w:top w:w="0" w:type="dxa"/>
            <w:left w:w="108" w:type="dxa"/>
            <w:bottom w:w="0" w:type="dxa"/>
            <w:right w:w="108" w:type="dxa"/>
          </w:tblCellMar>
        </w:tblPrEx>
        <w:trPr>
          <w:trHeight w:val="351" w:hRule="atLeast"/>
        </w:trPr>
        <w:tc>
          <w:tcPr>
            <w:tcW w:w="1945" w:type="dxa"/>
            <w:vAlign w:val="bottom"/>
          </w:tcPr>
          <w:p>
            <w:pPr>
              <w:rPr>
                <w:rFonts w:ascii="Calibri" w:hAnsi="Calibri" w:cs="Calibri"/>
              </w:rPr>
            </w:pPr>
            <w:r>
              <w:rPr>
                <w:rFonts w:ascii="Calibri" w:hAnsi="Calibri" w:cs="Calibri"/>
              </w:rPr>
              <w:t>Course:</w:t>
            </w:r>
          </w:p>
        </w:tc>
        <w:tc>
          <w:tcPr>
            <w:tcW w:w="4103" w:type="dxa"/>
            <w:vAlign w:val="bottom"/>
          </w:tcPr>
          <w:p>
            <w:pPr>
              <w:rPr>
                <w:rFonts w:ascii="Calibri" w:hAnsi="Calibri" w:cs="Calibri"/>
                <w:b/>
              </w:rPr>
            </w:pPr>
            <w:r>
              <w:rPr>
                <w:rFonts w:ascii="Calibri" w:hAnsi="Calibri" w:cs="Calibri"/>
                <w:b/>
              </w:rPr>
              <w:t>Compiler Construction – Lab</w:t>
            </w:r>
          </w:p>
        </w:tc>
        <w:tc>
          <w:tcPr>
            <w:tcW w:w="3197" w:type="dxa"/>
            <w:vAlign w:val="bottom"/>
          </w:tcPr>
          <w:p>
            <w:pPr>
              <w:rPr>
                <w:rFonts w:ascii="Calibri" w:hAnsi="Calibri" w:cs="Calibri"/>
              </w:rPr>
            </w:pPr>
            <w:r>
              <w:rPr>
                <w:rFonts w:ascii="Calibri" w:hAnsi="Calibri" w:cs="Calibri"/>
              </w:rPr>
              <w:t xml:space="preserve">    Date: _</w:t>
            </w:r>
            <w:r>
              <w:rPr>
                <w:rFonts w:hint="default" w:ascii="Calibri" w:hAnsi="Calibri" w:cs="Calibri"/>
                <w:lang w:val="en-US"/>
              </w:rPr>
              <w:t>15-5-2024</w:t>
            </w:r>
            <w:bookmarkStart w:id="3" w:name="_GoBack"/>
            <w:bookmarkEnd w:id="3"/>
            <w:r>
              <w:rPr>
                <w:rFonts w:ascii="Calibri" w:hAnsi="Calibri" w:cs="Calibri"/>
              </w:rPr>
              <w:t>__</w:t>
            </w:r>
          </w:p>
        </w:tc>
      </w:tr>
      <w:tr>
        <w:tblPrEx>
          <w:tblCellMar>
            <w:top w:w="0" w:type="dxa"/>
            <w:left w:w="108" w:type="dxa"/>
            <w:bottom w:w="0" w:type="dxa"/>
            <w:right w:w="108" w:type="dxa"/>
          </w:tblCellMar>
        </w:tblPrEx>
        <w:trPr>
          <w:trHeight w:val="74" w:hRule="atLeast"/>
        </w:trPr>
        <w:tc>
          <w:tcPr>
            <w:tcW w:w="1945" w:type="dxa"/>
            <w:vAlign w:val="center"/>
          </w:tcPr>
          <w:p>
            <w:pPr>
              <w:rPr>
                <w:rFonts w:ascii="Calibri" w:hAnsi="Calibri" w:cs="Calibri"/>
              </w:rPr>
            </w:pPr>
            <w:r>
              <w:rPr>
                <w:rFonts w:ascii="Calibri" w:hAnsi="Calibri" w:cs="Calibri"/>
              </w:rPr>
              <w:t>Course Code:</w:t>
            </w:r>
          </w:p>
        </w:tc>
        <w:tc>
          <w:tcPr>
            <w:tcW w:w="4103" w:type="dxa"/>
            <w:vAlign w:val="center"/>
          </w:tcPr>
          <w:p>
            <w:pPr>
              <w:rPr>
                <w:rFonts w:ascii="Calibri" w:hAnsi="Calibri" w:cs="Calibri"/>
              </w:rPr>
            </w:pPr>
            <w:r>
              <w:rPr>
                <w:rFonts w:ascii="Calibri" w:hAnsi="Calibri" w:cs="Calibri"/>
              </w:rPr>
              <w:t>CSL 323</w:t>
            </w:r>
          </w:p>
        </w:tc>
        <w:tc>
          <w:tcPr>
            <w:tcW w:w="3197" w:type="dxa"/>
            <w:vAlign w:val="center"/>
          </w:tcPr>
          <w:p>
            <w:pPr>
              <w:rPr>
                <w:rFonts w:ascii="Calibri" w:hAnsi="Calibri" w:cs="Calibri"/>
              </w:rPr>
            </w:pPr>
            <w:r>
              <w:rPr>
                <w:rFonts w:ascii="Calibri" w:hAnsi="Calibri" w:cs="Calibri"/>
              </w:rPr>
              <w:t xml:space="preserve">    Max Marks: 10</w:t>
            </w:r>
          </w:p>
        </w:tc>
      </w:tr>
      <w:tr>
        <w:tblPrEx>
          <w:tblCellMar>
            <w:top w:w="0" w:type="dxa"/>
            <w:left w:w="108" w:type="dxa"/>
            <w:bottom w:w="0" w:type="dxa"/>
            <w:right w:w="108" w:type="dxa"/>
          </w:tblCellMar>
        </w:tblPrEx>
        <w:trPr>
          <w:trHeight w:val="360" w:hRule="atLeast"/>
        </w:trPr>
        <w:tc>
          <w:tcPr>
            <w:tcW w:w="1945" w:type="dxa"/>
            <w:vAlign w:val="center"/>
          </w:tcPr>
          <w:p>
            <w:pPr>
              <w:rPr>
                <w:rFonts w:ascii="Calibri" w:hAnsi="Calibri" w:cs="Calibri"/>
              </w:rPr>
            </w:pPr>
            <w:r>
              <w:rPr>
                <w:rFonts w:ascii="Calibri" w:hAnsi="Calibri" w:cs="Calibri"/>
              </w:rPr>
              <w:t>Faculty’s Name:</w:t>
            </w:r>
          </w:p>
        </w:tc>
        <w:tc>
          <w:tcPr>
            <w:tcW w:w="4103" w:type="dxa"/>
            <w:vAlign w:val="center"/>
          </w:tcPr>
          <w:p>
            <w:pPr>
              <w:rPr>
                <w:rFonts w:ascii="Calibri" w:hAnsi="Calibri" w:cs="Calibri"/>
              </w:rPr>
            </w:pPr>
            <w:r>
              <w:rPr>
                <w:rFonts w:ascii="Calibri" w:hAnsi="Calibri" w:cs="Calibri"/>
              </w:rPr>
              <w:t xml:space="preserve">Mr. M Mudassar </w:t>
            </w:r>
          </w:p>
        </w:tc>
        <w:tc>
          <w:tcPr>
            <w:tcW w:w="3197" w:type="dxa"/>
          </w:tcPr>
          <w:p>
            <w:pPr>
              <w:ind w:left="-530"/>
              <w:jc w:val="right"/>
              <w:rPr>
                <w:rFonts w:ascii="Calibri" w:hAnsi="Calibri" w:cs="Calibri"/>
              </w:rPr>
            </w:pPr>
          </w:p>
        </w:tc>
      </w:tr>
    </w:tbl>
    <w:p>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67945</wp:posOffset>
                </wp:positionV>
                <wp:extent cx="5814695" cy="0"/>
                <wp:effectExtent l="0" t="19050" r="14605" b="38100"/>
                <wp:wrapNone/>
                <wp:docPr id="16" name="Line 32"/>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ln>
                      </wps:spPr>
                      <wps:bodyPr/>
                    </wps:wsp>
                  </a:graphicData>
                </a:graphic>
              </wp:anchor>
            </w:drawing>
          </mc:Choice>
          <mc:Fallback>
            <w:pict>
              <v:line id="Line 32" o:spid="_x0000_s1026" o:spt="20" style="position:absolute;left:0pt;margin-left:0pt;margin-top:5.35pt;height:0pt;width:457.85pt;z-index:251659264;mso-width-relative:page;mso-height-relative:page;" filled="f" stroked="t" coordsize="21600,21600" o:gfxdata="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lGCgj1gAAAAYBAAAPAAAAAAAAAAEA&#10;IAAAACIAAABkcnMvZG93bnJldi54bWxQSwECFAAUAAAACACHTuJAC1w0itgBAACzAwAADgAAAAAA&#10;AAABACAAAAAlAQAAZHJzL2Uyb0RvYy54bWxQSwUGAAAAAAYABgBZAQAAbwUAAAAA&#10;">
                <v:fill on="f" focussize="0,0"/>
                <v:stroke weight="4.5pt" color="#000000" linestyle="thinThick" joinstyle="round"/>
                <v:imagedata o:title=""/>
                <o:lock v:ext="edit" aspectratio="f"/>
              </v:line>
            </w:pict>
          </mc:Fallback>
        </mc:AlternateContent>
      </w:r>
    </w:p>
    <w:p>
      <w:r>
        <w:t>Name: _</w:t>
      </w:r>
      <w:r>
        <w:rPr>
          <w:rFonts w:hint="default"/>
          <w:lang w:val="en-US"/>
        </w:rPr>
        <w:t>Affan Ahmad</w:t>
      </w:r>
      <w:r>
        <w:t>___ Enroll No: _</w:t>
      </w:r>
      <w:r>
        <w:rPr>
          <w:rFonts w:hint="default"/>
          <w:lang w:val="en-US"/>
        </w:rPr>
        <w:t>03-134221-3</w:t>
      </w:r>
      <w:r>
        <w:t>__ Class: _</w:t>
      </w:r>
      <w:r>
        <w:rPr>
          <w:rFonts w:hint="default"/>
          <w:lang w:val="en-US"/>
        </w:rPr>
        <w:t>BS(cs) 5-A</w:t>
      </w:r>
      <w:r>
        <w:t>_____________</w:t>
      </w:r>
    </w:p>
    <w:p>
      <w:pPr>
        <w:rPr>
          <w:rFonts w:ascii="Sylfaen" w:hAnsi="Sylfaen"/>
          <w:sz w:val="16"/>
          <w:szCs w:val="20"/>
        </w:rPr>
      </w:pPr>
      <w:r>
        <w:rPr>
          <w:sz w:val="20"/>
        </w:rPr>
        <mc:AlternateContent>
          <mc:Choice Requires="wps">
            <w:drawing>
              <wp:anchor distT="0" distB="0" distL="114300" distR="114300" simplePos="0" relativeHeight="251660288" behindDoc="0" locked="0" layoutInCell="1" allowOverlap="1">
                <wp:simplePos x="0" y="0"/>
                <wp:positionH relativeFrom="column">
                  <wp:posOffset>28575</wp:posOffset>
                </wp:positionH>
                <wp:positionV relativeFrom="paragraph">
                  <wp:posOffset>140970</wp:posOffset>
                </wp:positionV>
                <wp:extent cx="5814695" cy="0"/>
                <wp:effectExtent l="0" t="19050" r="14605" b="38100"/>
                <wp:wrapNone/>
                <wp:docPr id="15" name="Line 33"/>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ln>
                      </wps:spPr>
                      <wps:bodyPr/>
                    </wps:wsp>
                  </a:graphicData>
                </a:graphic>
              </wp:anchor>
            </w:drawing>
          </mc:Choice>
          <mc:Fallback>
            <w:pict>
              <v:line id="Line 33" o:spid="_x0000_s1026" o:spt="20" style="position:absolute;left:0pt;margin-left:2.25pt;margin-top:11.1pt;height:0pt;width:457.85pt;z-index:251660288;mso-width-relative:page;mso-height-relative:page;" filled="f" stroked="t" coordsize="21600,21600" o:gfxdata="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rqAtV1wAAAAcBAAAPAAAAAAAAAAEA&#10;IAAAACIAAABkcnMvZG93bnJldi54bWxQSwECFAAUAAAACACHTuJAvJQYv9cBAACzAwAADgAAAAAA&#10;AAABACAAAAAmAQAAZHJzL2Uyb0RvYy54bWxQSwUGAAAAAAYABgBZAQAAbwUAAAAA&#10;">
                <v:fill on="f" focussize="0,0"/>
                <v:stroke weight="4.5pt" color="#000000" linestyle="thinThick" joinstyle="round"/>
                <v:imagedata o:title=""/>
                <o:lock v:ext="edit" aspectratio="f"/>
              </v:line>
            </w:pict>
          </mc:Fallback>
        </mc:AlternateContent>
      </w:r>
    </w:p>
    <w:p>
      <w:pPr>
        <w:pStyle w:val="36"/>
        <w:spacing w:before="240" w:after="0"/>
        <w:rPr>
          <w:rFonts w:asciiTheme="majorBidi" w:hAnsiTheme="majorBidi" w:cstheme="majorBidi"/>
        </w:rPr>
      </w:pPr>
      <w:bookmarkStart w:id="0" w:name="_Toc444260396"/>
      <w:bookmarkStart w:id="1" w:name="_Toc443336610"/>
      <w:r>
        <w:rPr>
          <w:rFonts w:asciiTheme="majorBidi" w:hAnsiTheme="majorBidi" w:cstheme="majorBidi"/>
        </w:rPr>
        <w:t>Objective(s</w:t>
      </w:r>
      <w:bookmarkEnd w:id="0"/>
      <w:bookmarkEnd w:id="1"/>
      <w:r>
        <w:rPr>
          <w:rFonts w:asciiTheme="majorBidi" w:hAnsiTheme="majorBidi" w:cstheme="majorBidi"/>
        </w:rPr>
        <w:t>):</w:t>
      </w:r>
    </w:p>
    <w:p>
      <w:bookmarkStart w:id="2" w:name="_Toc465848738"/>
      <w:r>
        <w:t>Upon completion of this lab session, learners will be able to:</w:t>
      </w:r>
    </w:p>
    <w:p/>
    <w:p>
      <w:pPr>
        <w:pStyle w:val="28"/>
        <w:numPr>
          <w:ilvl w:val="0"/>
          <w:numId w:val="1"/>
        </w:numPr>
      </w:pPr>
      <w:r>
        <w:t xml:space="preserve">The objective of this exercise is to get you to understand how the Deterministic Finite Automato are formed for the different languages. Those DFA’s then transformed into Transition Tables which would be later used to transform in 2-D array in C++ to implement the concept of lexical analyzer. </w:t>
      </w:r>
    </w:p>
    <w:p>
      <w:pPr>
        <w:pStyle w:val="28"/>
      </w:pPr>
    </w:p>
    <w:p>
      <w:pPr>
        <w:rPr>
          <w:rFonts w:asciiTheme="majorBidi" w:hAnsiTheme="majorBidi"/>
          <w:sz w:val="28"/>
          <w:szCs w:val="28"/>
          <w:u w:val="single"/>
        </w:rPr>
      </w:pPr>
      <w:r>
        <w:rPr>
          <w:rFonts w:asciiTheme="majorBidi" w:hAnsiTheme="majorBidi"/>
          <w:sz w:val="28"/>
          <w:szCs w:val="28"/>
          <w:u w:val="single"/>
        </w:rPr>
        <w:t>Lab Tasks</w:t>
      </w:r>
      <w:bookmarkEnd w:id="2"/>
      <w:r>
        <w:rPr>
          <w:rFonts w:asciiTheme="majorBidi" w:hAnsiTheme="majorBidi"/>
          <w:sz w:val="28"/>
          <w:szCs w:val="28"/>
          <w:u w:val="single"/>
        </w:rPr>
        <w:t>:</w:t>
      </w:r>
    </w:p>
    <w:p>
      <w:pPr>
        <w:spacing w:before="240"/>
        <w:jc w:val="both"/>
      </w:pPr>
      <w:r>
        <w:t xml:space="preserve">Your lab report is expected to contain the following for each exercise: </w:t>
      </w:r>
    </w:p>
    <w:p>
      <w:pPr>
        <w:pStyle w:val="28"/>
        <w:numPr>
          <w:ilvl w:val="0"/>
          <w:numId w:val="2"/>
        </w:numPr>
        <w:spacing w:before="240"/>
        <w:jc w:val="both"/>
      </w:pPr>
      <w:r>
        <w:t>C++ Source Code (any file)</w:t>
      </w:r>
    </w:p>
    <w:p>
      <w:pPr>
        <w:pStyle w:val="28"/>
        <w:numPr>
          <w:ilvl w:val="0"/>
          <w:numId w:val="2"/>
        </w:numPr>
        <w:spacing w:before="240"/>
        <w:jc w:val="both"/>
      </w:pPr>
      <w:r>
        <w:t xml:space="preserve">Screenshot of your output (optional) </w:t>
      </w:r>
    </w:p>
    <w:p>
      <w:pPr>
        <w:pStyle w:val="28"/>
        <w:ind w:left="0"/>
        <w:jc w:val="both"/>
        <w:rPr>
          <w:rFonts w:asciiTheme="majorBidi" w:hAnsiTheme="majorBidi"/>
          <w:b/>
          <w:sz w:val="28"/>
          <w:szCs w:val="28"/>
          <w:u w:val="single"/>
        </w:rPr>
      </w:pPr>
    </w:p>
    <w:p>
      <w:pPr>
        <w:pStyle w:val="3"/>
        <w:tabs>
          <w:tab w:val="left" w:pos="2310"/>
        </w:tabs>
        <w:rPr>
          <w:rFonts w:asciiTheme="majorBidi" w:hAnsiTheme="majorBidi"/>
          <w:color w:val="auto"/>
          <w:sz w:val="28"/>
          <w:szCs w:val="28"/>
          <w:u w:val="single"/>
        </w:rPr>
      </w:pPr>
      <w:r>
        <w:rPr>
          <w:rFonts w:asciiTheme="majorBidi" w:hAnsiTheme="majorBidi"/>
          <w:color w:val="auto"/>
          <w:sz w:val="28"/>
          <w:szCs w:val="28"/>
          <w:u w:val="single"/>
        </w:rPr>
        <w:t>Task 1:</w:t>
      </w:r>
    </w:p>
    <w:p>
      <w:pPr>
        <w:autoSpaceDE w:val="0"/>
        <w:autoSpaceDN w:val="0"/>
        <w:adjustRightInd w:val="0"/>
        <w:spacing w:line="276" w:lineRule="auto"/>
      </w:pPr>
    </w:p>
    <w:p>
      <w:pPr>
        <w:jc w:val="both"/>
        <w:rPr>
          <w:sz w:val="28"/>
          <w:szCs w:val="28"/>
        </w:rPr>
      </w:pPr>
      <w:r>
        <w:rPr>
          <w:sz w:val="28"/>
          <w:szCs w:val="28"/>
        </w:rPr>
        <w:t xml:space="preserve">Write a program that read input text (or program) from the text file and recognizes tokens (words) from it. Tha data of text file must be loaded into two fixed size buffer arrays (optionally can be of size 100). First, the data must be loaded into buffer-1, then into buffer-2, and if still there is data to read, again it loads in the buffer-1 and then buffer-2. The process must repeat until the data or content ends in the text file. You are not allowed to use of separate word array. The program must display each token (word) in a single line. </w:t>
      </w:r>
    </w:p>
    <w:p>
      <w:pPr>
        <w:jc w:val="both"/>
        <w:rPr>
          <w:rFonts w:eastAsiaTheme="minorHAnsi"/>
          <w:lang w:val="en-GB"/>
        </w:rPr>
      </w:pPr>
    </w:p>
    <w:p>
      <w:pPr>
        <w:jc w:val="both"/>
        <w:rPr>
          <w:rFonts w:hint="default" w:eastAsiaTheme="minorHAnsi"/>
          <w:b/>
          <w:bCs/>
          <w:lang w:val="en-US"/>
        </w:rPr>
      </w:pPr>
      <w:r>
        <w:rPr>
          <w:rFonts w:hint="default" w:eastAsiaTheme="minorHAnsi"/>
          <w:b/>
          <w:bCs/>
          <w:lang w:val="en-US"/>
        </w:rPr>
        <w:t>File: (input.txt)</w:t>
      </w:r>
    </w:p>
    <w:p>
      <w:pPr>
        <w:jc w:val="both"/>
        <w:rPr>
          <w:rFonts w:hint="default" w:eastAsiaTheme="minorHAnsi"/>
          <w:lang w:val="en-US"/>
        </w:rPr>
      </w:pPr>
    </w:p>
    <w:p>
      <w:pPr>
        <w:jc w:val="both"/>
        <w:rPr>
          <w:rFonts w:hint="default" w:eastAsiaTheme="minorHAnsi"/>
          <w:lang w:val="en-US"/>
        </w:rPr>
      </w:pPr>
      <w:r>
        <w:rPr>
          <w:rFonts w:hint="default" w:eastAsiaTheme="minorHAnsi"/>
          <w:lang w:val="en-US"/>
        </w:rPr>
        <w:t xml:space="preserve">i am affan ahmad </w:t>
      </w:r>
    </w:p>
    <w:p>
      <w:pPr>
        <w:jc w:val="both"/>
        <w:rPr>
          <w:rFonts w:hint="default" w:eastAsiaTheme="minorHAnsi"/>
          <w:lang w:val="en-US"/>
        </w:rPr>
      </w:pPr>
    </w:p>
    <w:p>
      <w:pPr>
        <w:jc w:val="both"/>
        <w:rPr>
          <w:rFonts w:hint="default" w:eastAsiaTheme="minorHAnsi"/>
          <w:b/>
          <w:bCs/>
          <w:lang w:val="en-US"/>
        </w:rPr>
      </w:pPr>
      <w:r>
        <w:rPr>
          <w:rFonts w:hint="default" w:eastAsiaTheme="minorHAnsi"/>
          <w:b/>
          <w:bCs/>
          <w:lang w:val="en-US"/>
        </w:rPr>
        <w:t>File: (main.cpp)</w:t>
      </w:r>
    </w:p>
    <w:p>
      <w:pPr>
        <w:jc w:val="both"/>
        <w:rPr>
          <w:rFonts w:hint="default" w:eastAsiaTheme="minorHAnsi"/>
          <w:lang w:val="en-US"/>
        </w:rPr>
      </w:pPr>
    </w:p>
    <w:p>
      <w:pPr>
        <w:jc w:val="both"/>
        <w:rPr>
          <w:rFonts w:hint="default" w:eastAsiaTheme="minorHAnsi"/>
          <w:lang w:val="en-US"/>
        </w:rPr>
      </w:pPr>
    </w:p>
    <w:p>
      <w:pPr>
        <w:jc w:val="both"/>
        <w:rPr>
          <w:rFonts w:hint="default" w:eastAsiaTheme="minorHAnsi"/>
          <w:lang w:val="en-US"/>
        </w:rPr>
      </w:pPr>
      <w:r>
        <w:rPr>
          <w:rFonts w:hint="default" w:eastAsiaTheme="minorHAnsi"/>
          <w:lang w:val="en-US"/>
        </w:rPr>
        <w:t>#include &lt;iostream&gt;</w:t>
      </w:r>
    </w:p>
    <w:p>
      <w:pPr>
        <w:jc w:val="both"/>
        <w:rPr>
          <w:rFonts w:hint="default" w:eastAsiaTheme="minorHAnsi"/>
          <w:lang w:val="en-US"/>
        </w:rPr>
      </w:pPr>
      <w:r>
        <w:rPr>
          <w:rFonts w:hint="default" w:eastAsiaTheme="minorHAnsi"/>
          <w:lang w:val="en-US"/>
        </w:rPr>
        <w:t>#include &lt;fstream&gt;</w:t>
      </w:r>
    </w:p>
    <w:p>
      <w:pPr>
        <w:jc w:val="both"/>
        <w:rPr>
          <w:rFonts w:hint="default" w:eastAsiaTheme="minorHAnsi"/>
          <w:lang w:val="en-US"/>
        </w:rPr>
      </w:pPr>
      <w:r>
        <w:rPr>
          <w:rFonts w:hint="default" w:eastAsiaTheme="minorHAnsi"/>
          <w:lang w:val="en-US"/>
        </w:rPr>
        <w:t>#include &lt;sstream&gt;</w:t>
      </w:r>
    </w:p>
    <w:p>
      <w:pPr>
        <w:jc w:val="both"/>
        <w:rPr>
          <w:rFonts w:hint="default" w:eastAsiaTheme="minorHAnsi"/>
          <w:lang w:val="en-US"/>
        </w:rPr>
      </w:pPr>
      <w:r>
        <w:rPr>
          <w:rFonts w:hint="default" w:eastAsiaTheme="minorHAnsi"/>
          <w:lang w:val="en-US"/>
        </w:rPr>
        <w:t>#include &lt;cstring&gt;</w:t>
      </w:r>
    </w:p>
    <w:p>
      <w:pPr>
        <w:jc w:val="both"/>
        <w:rPr>
          <w:rFonts w:hint="default" w:eastAsiaTheme="minorHAnsi"/>
          <w:lang w:val="en-US"/>
        </w:rPr>
      </w:pPr>
    </w:p>
    <w:p>
      <w:pPr>
        <w:jc w:val="both"/>
        <w:rPr>
          <w:rFonts w:hint="default" w:eastAsiaTheme="minorHAnsi"/>
          <w:lang w:val="en-US"/>
        </w:rPr>
      </w:pPr>
      <w:r>
        <w:rPr>
          <w:rFonts w:hint="default" w:eastAsiaTheme="minorHAnsi"/>
          <w:lang w:val="en-US"/>
        </w:rPr>
        <w:t>using namespace std;</w:t>
      </w:r>
    </w:p>
    <w:p>
      <w:pPr>
        <w:jc w:val="both"/>
        <w:rPr>
          <w:rFonts w:hint="default" w:eastAsiaTheme="minorHAnsi"/>
          <w:lang w:val="en-US"/>
        </w:rPr>
      </w:pPr>
    </w:p>
    <w:p>
      <w:pPr>
        <w:jc w:val="both"/>
        <w:rPr>
          <w:rFonts w:hint="default" w:eastAsiaTheme="minorHAnsi"/>
          <w:lang w:val="en-US"/>
        </w:rPr>
      </w:pPr>
      <w:r>
        <w:rPr>
          <w:rFonts w:hint="default" w:eastAsiaTheme="minorHAnsi"/>
          <w:lang w:val="en-US"/>
        </w:rPr>
        <w:t>const int BUFFER_SIZE = 100;</w:t>
      </w:r>
    </w:p>
    <w:p>
      <w:pPr>
        <w:jc w:val="both"/>
        <w:rPr>
          <w:rFonts w:hint="default" w:eastAsiaTheme="minorHAnsi"/>
          <w:lang w:val="en-US"/>
        </w:rPr>
      </w:pPr>
    </w:p>
    <w:p>
      <w:pPr>
        <w:jc w:val="both"/>
        <w:rPr>
          <w:rFonts w:hint="default" w:eastAsiaTheme="minorHAnsi"/>
          <w:lang w:val="en-US"/>
        </w:rPr>
      </w:pPr>
      <w:r>
        <w:rPr>
          <w:rFonts w:hint="default" w:eastAsiaTheme="minorHAnsi"/>
          <w:lang w:val="en-US"/>
        </w:rPr>
        <w:t>void processBuffer(char buffer[]) {</w:t>
      </w:r>
    </w:p>
    <w:p>
      <w:pPr>
        <w:jc w:val="both"/>
        <w:rPr>
          <w:rFonts w:hint="default" w:eastAsiaTheme="minorHAnsi"/>
          <w:lang w:val="en-US"/>
        </w:rPr>
      </w:pPr>
      <w:r>
        <w:rPr>
          <w:rFonts w:hint="default" w:eastAsiaTheme="minorHAnsi"/>
          <w:lang w:val="en-US"/>
        </w:rPr>
        <w:t xml:space="preserve">    stringstream ss(buffer);</w:t>
      </w:r>
    </w:p>
    <w:p>
      <w:pPr>
        <w:jc w:val="both"/>
        <w:rPr>
          <w:rFonts w:hint="default" w:eastAsiaTheme="minorHAnsi"/>
          <w:lang w:val="en-US"/>
        </w:rPr>
      </w:pPr>
      <w:r>
        <w:rPr>
          <w:rFonts w:hint="default" w:eastAsiaTheme="minorHAnsi"/>
          <w:lang w:val="en-US"/>
        </w:rPr>
        <w:t xml:space="preserve">    string token;</w:t>
      </w:r>
    </w:p>
    <w:p>
      <w:pPr>
        <w:jc w:val="both"/>
        <w:rPr>
          <w:rFonts w:hint="default" w:eastAsiaTheme="minorHAnsi"/>
          <w:lang w:val="en-US"/>
        </w:rPr>
      </w:pPr>
      <w:r>
        <w:rPr>
          <w:rFonts w:hint="default" w:eastAsiaTheme="minorHAnsi"/>
          <w:lang w:val="en-US"/>
        </w:rPr>
        <w:t xml:space="preserve">    while (ss &gt;&gt; token) {</w:t>
      </w:r>
    </w:p>
    <w:p>
      <w:pPr>
        <w:jc w:val="both"/>
        <w:rPr>
          <w:rFonts w:hint="default" w:eastAsiaTheme="minorHAnsi"/>
          <w:lang w:val="en-US"/>
        </w:rPr>
      </w:pPr>
      <w:r>
        <w:rPr>
          <w:rFonts w:hint="default" w:eastAsiaTheme="minorHAnsi"/>
          <w:lang w:val="en-US"/>
        </w:rPr>
        <w:t xml:space="preserve">        cout &lt;&lt; token &lt;&lt; endl;</w:t>
      </w:r>
    </w:p>
    <w:p>
      <w:pPr>
        <w:jc w:val="both"/>
        <w:rPr>
          <w:rFonts w:hint="default" w:eastAsiaTheme="minorHAnsi"/>
          <w:lang w:val="en-US"/>
        </w:rPr>
      </w:pPr>
      <w:r>
        <w:rPr>
          <w:rFonts w:hint="default" w:eastAsiaTheme="minorHAnsi"/>
          <w:lang w:val="en-US"/>
        </w:rPr>
        <w:t xml:space="preserve">    }</w:t>
      </w:r>
    </w:p>
    <w:p>
      <w:pPr>
        <w:jc w:val="both"/>
        <w:rPr>
          <w:rFonts w:hint="default" w:eastAsiaTheme="minorHAnsi"/>
          <w:lang w:val="en-US"/>
        </w:rPr>
      </w:pPr>
      <w:r>
        <w:rPr>
          <w:rFonts w:hint="default" w:eastAsiaTheme="minorHAnsi"/>
          <w:lang w:val="en-US"/>
        </w:rPr>
        <w:t>}</w:t>
      </w:r>
    </w:p>
    <w:p>
      <w:pPr>
        <w:jc w:val="both"/>
        <w:rPr>
          <w:rFonts w:hint="default" w:eastAsiaTheme="minorHAnsi"/>
          <w:lang w:val="en-US"/>
        </w:rPr>
      </w:pPr>
    </w:p>
    <w:p>
      <w:pPr>
        <w:jc w:val="both"/>
        <w:rPr>
          <w:rFonts w:hint="default" w:eastAsiaTheme="minorHAnsi"/>
          <w:lang w:val="en-US"/>
        </w:rPr>
      </w:pPr>
      <w:r>
        <w:rPr>
          <w:rFonts w:hint="default" w:eastAsiaTheme="minorHAnsi"/>
          <w:lang w:val="en-US"/>
        </w:rPr>
        <w:t>int main() {</w:t>
      </w:r>
    </w:p>
    <w:p>
      <w:pPr>
        <w:jc w:val="both"/>
        <w:rPr>
          <w:rFonts w:hint="default" w:eastAsiaTheme="minorHAnsi"/>
          <w:lang w:val="en-US"/>
        </w:rPr>
      </w:pPr>
      <w:r>
        <w:rPr>
          <w:rFonts w:hint="default" w:eastAsiaTheme="minorHAnsi"/>
          <w:lang w:val="en-US"/>
        </w:rPr>
        <w:t xml:space="preserve">    ifstream file("input.txt");</w:t>
      </w:r>
    </w:p>
    <w:p>
      <w:pPr>
        <w:jc w:val="both"/>
        <w:rPr>
          <w:rFonts w:hint="default" w:eastAsiaTheme="minorHAnsi"/>
          <w:lang w:val="en-US"/>
        </w:rPr>
      </w:pPr>
      <w:r>
        <w:rPr>
          <w:rFonts w:hint="default" w:eastAsiaTheme="minorHAnsi"/>
          <w:lang w:val="en-US"/>
        </w:rPr>
        <w:t xml:space="preserve">    if (!file.is_open()) {</w:t>
      </w:r>
    </w:p>
    <w:p>
      <w:pPr>
        <w:jc w:val="both"/>
        <w:rPr>
          <w:rFonts w:hint="default" w:eastAsiaTheme="minorHAnsi"/>
          <w:lang w:val="en-US"/>
        </w:rPr>
      </w:pPr>
      <w:r>
        <w:rPr>
          <w:rFonts w:hint="default" w:eastAsiaTheme="minorHAnsi"/>
          <w:lang w:val="en-US"/>
        </w:rPr>
        <w:t xml:space="preserve">        cerr &lt;&lt; "Error: Unable to open file." &lt;&lt; endl;</w:t>
      </w:r>
    </w:p>
    <w:p>
      <w:pPr>
        <w:jc w:val="both"/>
        <w:rPr>
          <w:rFonts w:hint="default" w:eastAsiaTheme="minorHAnsi"/>
          <w:lang w:val="en-US"/>
        </w:rPr>
      </w:pPr>
      <w:r>
        <w:rPr>
          <w:rFonts w:hint="default" w:eastAsiaTheme="minorHAnsi"/>
          <w:lang w:val="en-US"/>
        </w:rPr>
        <w:t xml:space="preserve">        return 1;</w:t>
      </w:r>
    </w:p>
    <w:p>
      <w:pPr>
        <w:jc w:val="both"/>
        <w:rPr>
          <w:rFonts w:hint="default" w:eastAsiaTheme="minorHAnsi"/>
          <w:lang w:val="en-US"/>
        </w:rPr>
      </w:pPr>
      <w:r>
        <w:rPr>
          <w:rFonts w:hint="default" w:eastAsiaTheme="minorHAnsi"/>
          <w:lang w:val="en-US"/>
        </w:rPr>
        <w:t xml:space="preserve">    }</w:t>
      </w:r>
    </w:p>
    <w:p>
      <w:pPr>
        <w:jc w:val="both"/>
        <w:rPr>
          <w:rFonts w:hint="default" w:eastAsiaTheme="minorHAnsi"/>
          <w:lang w:val="en-US"/>
        </w:rPr>
      </w:pPr>
    </w:p>
    <w:p>
      <w:pPr>
        <w:jc w:val="both"/>
        <w:rPr>
          <w:rFonts w:hint="default" w:eastAsiaTheme="minorHAnsi"/>
          <w:lang w:val="en-US"/>
        </w:rPr>
      </w:pPr>
      <w:r>
        <w:rPr>
          <w:rFonts w:hint="default" w:eastAsiaTheme="minorHAnsi"/>
          <w:lang w:val="en-US"/>
        </w:rPr>
        <w:t xml:space="preserve">    char buffer1[BUFFER_SIZE];</w:t>
      </w:r>
    </w:p>
    <w:p>
      <w:pPr>
        <w:jc w:val="both"/>
        <w:rPr>
          <w:rFonts w:hint="default" w:eastAsiaTheme="minorHAnsi"/>
          <w:lang w:val="en-US"/>
        </w:rPr>
      </w:pPr>
      <w:r>
        <w:rPr>
          <w:rFonts w:hint="default" w:eastAsiaTheme="minorHAnsi"/>
          <w:lang w:val="en-US"/>
        </w:rPr>
        <w:t xml:space="preserve">    char buffer2[BUFFER_SIZE];</w:t>
      </w:r>
    </w:p>
    <w:p>
      <w:pPr>
        <w:jc w:val="both"/>
        <w:rPr>
          <w:rFonts w:hint="default" w:eastAsiaTheme="minorHAnsi"/>
          <w:lang w:val="en-US"/>
        </w:rPr>
      </w:pPr>
      <w:r>
        <w:rPr>
          <w:rFonts w:hint="default" w:eastAsiaTheme="minorHAnsi"/>
          <w:lang w:val="en-US"/>
        </w:rPr>
        <w:t xml:space="preserve">    bool useBuffer1 = true;</w:t>
      </w:r>
    </w:p>
    <w:p>
      <w:pPr>
        <w:jc w:val="both"/>
        <w:rPr>
          <w:rFonts w:hint="default" w:eastAsiaTheme="minorHAnsi"/>
          <w:lang w:val="en-US"/>
        </w:rPr>
      </w:pPr>
    </w:p>
    <w:p>
      <w:pPr>
        <w:jc w:val="both"/>
        <w:rPr>
          <w:rFonts w:hint="default" w:eastAsiaTheme="minorHAnsi"/>
          <w:lang w:val="en-US"/>
        </w:rPr>
      </w:pPr>
      <w:r>
        <w:rPr>
          <w:rFonts w:hint="default" w:eastAsiaTheme="minorHAnsi"/>
          <w:lang w:val="en-US"/>
        </w:rPr>
        <w:t xml:space="preserve">    while (!file.eof()) {</w:t>
      </w:r>
    </w:p>
    <w:p>
      <w:pPr>
        <w:jc w:val="both"/>
        <w:rPr>
          <w:rFonts w:hint="default" w:eastAsiaTheme="minorHAnsi"/>
          <w:lang w:val="en-US"/>
        </w:rPr>
      </w:pPr>
      <w:r>
        <w:rPr>
          <w:rFonts w:hint="default" w:eastAsiaTheme="minorHAnsi"/>
          <w:lang w:val="en-US"/>
        </w:rPr>
        <w:t xml:space="preserve">        if (useBuffer1) {</w:t>
      </w:r>
    </w:p>
    <w:p>
      <w:pPr>
        <w:jc w:val="both"/>
        <w:rPr>
          <w:rFonts w:hint="default" w:eastAsiaTheme="minorHAnsi"/>
          <w:lang w:val="en-US"/>
        </w:rPr>
      </w:pPr>
      <w:r>
        <w:rPr>
          <w:rFonts w:hint="default" w:eastAsiaTheme="minorHAnsi"/>
          <w:lang w:val="en-US"/>
        </w:rPr>
        <w:t xml:space="preserve">            file.getline(buffer1, BUFFER_SIZE);</w:t>
      </w:r>
    </w:p>
    <w:p>
      <w:pPr>
        <w:jc w:val="both"/>
        <w:rPr>
          <w:rFonts w:hint="default" w:eastAsiaTheme="minorHAnsi"/>
          <w:lang w:val="en-US"/>
        </w:rPr>
      </w:pPr>
      <w:r>
        <w:rPr>
          <w:rFonts w:hint="default" w:eastAsiaTheme="minorHAnsi"/>
          <w:lang w:val="en-US"/>
        </w:rPr>
        <w:t xml:space="preserve">            processBuffer(buffer1);</w:t>
      </w:r>
    </w:p>
    <w:p>
      <w:pPr>
        <w:jc w:val="both"/>
        <w:rPr>
          <w:rFonts w:hint="default" w:eastAsiaTheme="minorHAnsi"/>
          <w:lang w:val="en-US"/>
        </w:rPr>
      </w:pPr>
      <w:r>
        <w:rPr>
          <w:rFonts w:hint="default" w:eastAsiaTheme="minorHAnsi"/>
          <w:lang w:val="en-US"/>
        </w:rPr>
        <w:t xml:space="preserve">        } else {</w:t>
      </w:r>
    </w:p>
    <w:p>
      <w:pPr>
        <w:jc w:val="both"/>
        <w:rPr>
          <w:rFonts w:hint="default" w:eastAsiaTheme="minorHAnsi"/>
          <w:lang w:val="en-US"/>
        </w:rPr>
      </w:pPr>
      <w:r>
        <w:rPr>
          <w:rFonts w:hint="default" w:eastAsiaTheme="minorHAnsi"/>
          <w:lang w:val="en-US"/>
        </w:rPr>
        <w:t xml:space="preserve">            file.getline(buffer2, BUFFER_SIZE);</w:t>
      </w:r>
    </w:p>
    <w:p>
      <w:pPr>
        <w:jc w:val="both"/>
        <w:rPr>
          <w:rFonts w:hint="default" w:eastAsiaTheme="minorHAnsi"/>
          <w:lang w:val="en-US"/>
        </w:rPr>
      </w:pPr>
      <w:r>
        <w:rPr>
          <w:rFonts w:hint="default" w:eastAsiaTheme="minorHAnsi"/>
          <w:lang w:val="en-US"/>
        </w:rPr>
        <w:t xml:space="preserve">            processBuffer(buffer2);</w:t>
      </w:r>
    </w:p>
    <w:p>
      <w:pPr>
        <w:jc w:val="both"/>
        <w:rPr>
          <w:rFonts w:hint="default" w:eastAsiaTheme="minorHAnsi"/>
          <w:lang w:val="en-US"/>
        </w:rPr>
      </w:pPr>
      <w:r>
        <w:rPr>
          <w:rFonts w:hint="default" w:eastAsiaTheme="minorHAnsi"/>
          <w:lang w:val="en-US"/>
        </w:rPr>
        <w:t xml:space="preserve">        }</w:t>
      </w:r>
    </w:p>
    <w:p>
      <w:pPr>
        <w:jc w:val="both"/>
        <w:rPr>
          <w:rFonts w:hint="default" w:eastAsiaTheme="minorHAnsi"/>
          <w:lang w:val="en-US"/>
        </w:rPr>
      </w:pPr>
      <w:r>
        <w:rPr>
          <w:rFonts w:hint="default" w:eastAsiaTheme="minorHAnsi"/>
          <w:lang w:val="en-US"/>
        </w:rPr>
        <w:t xml:space="preserve">        useBuffer1 = !useBuffer1;</w:t>
      </w:r>
    </w:p>
    <w:p>
      <w:pPr>
        <w:jc w:val="both"/>
        <w:rPr>
          <w:rFonts w:hint="default" w:eastAsiaTheme="minorHAnsi"/>
          <w:lang w:val="en-US"/>
        </w:rPr>
      </w:pPr>
      <w:r>
        <w:rPr>
          <w:rFonts w:hint="default" w:eastAsiaTheme="minorHAnsi"/>
          <w:lang w:val="en-US"/>
        </w:rPr>
        <w:t xml:space="preserve">    }</w:t>
      </w:r>
    </w:p>
    <w:p>
      <w:pPr>
        <w:jc w:val="both"/>
        <w:rPr>
          <w:rFonts w:hint="default" w:eastAsiaTheme="minorHAnsi"/>
          <w:lang w:val="en-US"/>
        </w:rPr>
      </w:pPr>
    </w:p>
    <w:p>
      <w:pPr>
        <w:jc w:val="both"/>
        <w:rPr>
          <w:rFonts w:hint="default" w:eastAsiaTheme="minorHAnsi"/>
          <w:lang w:val="en-US"/>
        </w:rPr>
      </w:pPr>
      <w:r>
        <w:rPr>
          <w:rFonts w:hint="default" w:eastAsiaTheme="minorHAnsi"/>
          <w:lang w:val="en-US"/>
        </w:rPr>
        <w:t xml:space="preserve">    file.close();</w:t>
      </w:r>
    </w:p>
    <w:p>
      <w:pPr>
        <w:jc w:val="both"/>
        <w:rPr>
          <w:rFonts w:hint="default" w:eastAsiaTheme="minorHAnsi"/>
          <w:lang w:val="en-US"/>
        </w:rPr>
      </w:pPr>
    </w:p>
    <w:p>
      <w:pPr>
        <w:ind w:firstLine="240"/>
        <w:jc w:val="both"/>
        <w:rPr>
          <w:rFonts w:hint="default" w:eastAsiaTheme="minorHAnsi"/>
          <w:lang w:val="en-US"/>
        </w:rPr>
      </w:pPr>
      <w:r>
        <w:rPr>
          <w:rFonts w:hint="default" w:eastAsiaTheme="minorHAnsi"/>
          <w:lang w:val="en-US"/>
        </w:rPr>
        <w:t>return 0;</w:t>
      </w:r>
    </w:p>
    <w:p>
      <w:pPr>
        <w:jc w:val="both"/>
        <w:rPr>
          <w:rFonts w:hint="default" w:eastAsiaTheme="minorHAnsi"/>
          <w:lang w:val="en-US"/>
        </w:rPr>
      </w:pPr>
    </w:p>
    <w:p>
      <w:pPr>
        <w:jc w:val="both"/>
        <w:rPr>
          <w:rFonts w:hint="default" w:eastAsiaTheme="minorHAnsi"/>
          <w:lang w:val="en-US"/>
        </w:rPr>
      </w:pPr>
      <w:r>
        <w:rPr>
          <w:rFonts w:hint="default" w:eastAsiaTheme="minorHAnsi"/>
          <w:lang w:val="en-US"/>
        </w:rPr>
        <w:t>}</w:t>
      </w:r>
    </w:p>
    <w:p>
      <w:pPr>
        <w:jc w:val="both"/>
        <w:rPr>
          <w:rFonts w:hint="default" w:eastAsiaTheme="minorHAnsi"/>
          <w:lang w:val="en-US"/>
        </w:rPr>
      </w:pPr>
    </w:p>
    <w:p>
      <w:pPr>
        <w:jc w:val="both"/>
        <w:rPr>
          <w:rFonts w:hint="default" w:eastAsiaTheme="minorHAnsi"/>
          <w:lang w:val="en-US"/>
        </w:rPr>
      </w:pPr>
    </w:p>
    <w:p>
      <w:pPr>
        <w:jc w:val="both"/>
        <w:rPr>
          <w:rFonts w:hint="default" w:eastAsiaTheme="minorHAnsi"/>
          <w:b/>
          <w:bCs/>
          <w:lang w:val="en-US"/>
        </w:rPr>
      </w:pPr>
      <w:r>
        <w:rPr>
          <w:rFonts w:hint="default" w:eastAsiaTheme="minorHAnsi"/>
          <w:b/>
          <w:bCs/>
          <w:lang w:val="en-US"/>
        </w:rPr>
        <w:t>Output:</w:t>
      </w:r>
    </w:p>
    <w:p>
      <w:pPr>
        <w:jc w:val="both"/>
        <w:rPr>
          <w:rFonts w:hint="default" w:eastAsiaTheme="minorHAnsi"/>
          <w:lang w:val="en-US"/>
        </w:rPr>
      </w:pPr>
    </w:p>
    <w:p>
      <w:pPr>
        <w:jc w:val="both"/>
        <w:rPr>
          <w:rFonts w:hint="default" w:eastAsiaTheme="minorHAnsi"/>
          <w:lang w:val="en-US"/>
        </w:rPr>
      </w:pPr>
      <w:r>
        <w:drawing>
          <wp:inline distT="0" distB="0" distL="114300" distR="114300">
            <wp:extent cx="4229100"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4229100" cy="1600200"/>
                    </a:xfrm>
                    <a:prstGeom prst="rect">
                      <a:avLst/>
                    </a:prstGeom>
                    <a:noFill/>
                    <a:ln>
                      <a:noFill/>
                    </a:ln>
                  </pic:spPr>
                </pic:pic>
              </a:graphicData>
            </a:graphic>
          </wp:inline>
        </w:drawing>
      </w:r>
    </w:p>
    <w:p>
      <w:pPr>
        <w:jc w:val="both"/>
        <w:rPr>
          <w:rFonts w:hint="default" w:eastAsiaTheme="minorHAnsi"/>
          <w:lang w:val="en-US"/>
        </w:rPr>
      </w:pPr>
    </w:p>
    <w:p>
      <w:pPr>
        <w:spacing w:before="240" w:line="360" w:lineRule="auto"/>
        <w:jc w:val="both"/>
        <w:rPr>
          <w:b/>
          <w:sz w:val="28"/>
          <w:szCs w:val="28"/>
          <w:u w:val="single"/>
          <w:lang w:val="fr-FR"/>
        </w:rPr>
      </w:pPr>
      <w:r>
        <w:rPr>
          <w:b/>
          <w:sz w:val="28"/>
          <w:szCs w:val="28"/>
          <w:u w:val="single"/>
          <w:lang w:val="fr-FR"/>
        </w:rPr>
        <w:t>Lab Grading Sheet :</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1"/>
        <w:gridCol w:w="896"/>
        <w:gridCol w:w="1361"/>
        <w:gridCol w:w="5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jc w:val="center"/>
              <w:rPr>
                <w:b/>
              </w:rPr>
            </w:pPr>
            <w:r>
              <w:rPr>
                <w:b/>
              </w:rPr>
              <w:t>Task</w:t>
            </w:r>
          </w:p>
        </w:tc>
        <w:tc>
          <w:tcPr>
            <w:tcW w:w="896" w:type="dxa"/>
            <w:vAlign w:val="center"/>
          </w:tcPr>
          <w:p>
            <w:pPr>
              <w:jc w:val="center"/>
              <w:rPr>
                <w:b/>
              </w:rPr>
            </w:pPr>
            <w:r>
              <w:rPr>
                <w:b/>
              </w:rPr>
              <w:t>Max Marks</w:t>
            </w:r>
          </w:p>
        </w:tc>
        <w:tc>
          <w:tcPr>
            <w:tcW w:w="1361" w:type="dxa"/>
            <w:vAlign w:val="center"/>
          </w:tcPr>
          <w:p>
            <w:pPr>
              <w:jc w:val="center"/>
              <w:rPr>
                <w:b/>
              </w:rPr>
            </w:pPr>
            <w:r>
              <w:rPr>
                <w:b/>
              </w:rPr>
              <w:t>Obtained Marks</w:t>
            </w:r>
          </w:p>
        </w:tc>
        <w:tc>
          <w:tcPr>
            <w:tcW w:w="5781" w:type="dxa"/>
            <w:vAlign w:val="center"/>
          </w:tcPr>
          <w:p>
            <w:pPr>
              <w:jc w:val="center"/>
              <w:rPr>
                <w:b/>
              </w:rPr>
            </w:pPr>
            <w:r>
              <w:rPr>
                <w:b/>
              </w:rPr>
              <w:t>Comments(</w:t>
            </w:r>
            <w:r>
              <w:rPr>
                <w:b/>
                <w:i/>
                <w:iCs/>
              </w:rPr>
              <w:t>if any</w:t>
            </w:r>
            <w:r>
              <w:rPr>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pPr>
            <w:r>
              <w:t>1.</w:t>
            </w:r>
          </w:p>
        </w:tc>
        <w:tc>
          <w:tcPr>
            <w:tcW w:w="896" w:type="dxa"/>
            <w:vAlign w:val="center"/>
          </w:tcPr>
          <w:p>
            <w:pPr>
              <w:spacing w:line="360" w:lineRule="auto"/>
              <w:jc w:val="center"/>
            </w:pPr>
            <w:r>
              <w:t>05</w:t>
            </w:r>
          </w:p>
        </w:tc>
        <w:tc>
          <w:tcPr>
            <w:tcW w:w="1361" w:type="dxa"/>
            <w:vAlign w:val="center"/>
          </w:tcPr>
          <w:p>
            <w:pPr>
              <w:spacing w:line="360" w:lineRule="auto"/>
              <w:jc w:val="center"/>
              <w:rPr>
                <w:b/>
              </w:rPr>
            </w:pPr>
          </w:p>
        </w:tc>
        <w:tc>
          <w:tcPr>
            <w:tcW w:w="5781" w:type="dxa"/>
            <w:vAlign w:val="center"/>
          </w:tcPr>
          <w:p>
            <w:pPr>
              <w:spacing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pPr>
            <w:r>
              <w:t>2.</w:t>
            </w:r>
          </w:p>
        </w:tc>
        <w:tc>
          <w:tcPr>
            <w:tcW w:w="896" w:type="dxa"/>
            <w:vAlign w:val="center"/>
          </w:tcPr>
          <w:p>
            <w:pPr>
              <w:spacing w:line="360" w:lineRule="auto"/>
              <w:jc w:val="center"/>
            </w:pPr>
            <w:r>
              <w:t>05</w:t>
            </w:r>
          </w:p>
        </w:tc>
        <w:tc>
          <w:tcPr>
            <w:tcW w:w="1361" w:type="dxa"/>
            <w:vAlign w:val="center"/>
          </w:tcPr>
          <w:p>
            <w:pPr>
              <w:spacing w:line="360" w:lineRule="auto"/>
              <w:jc w:val="center"/>
              <w:rPr>
                <w:b/>
              </w:rPr>
            </w:pPr>
          </w:p>
        </w:tc>
        <w:tc>
          <w:tcPr>
            <w:tcW w:w="5781" w:type="dxa"/>
            <w:vAlign w:val="center"/>
          </w:tcPr>
          <w:p>
            <w:pPr>
              <w:spacing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pPr>
          </w:p>
        </w:tc>
        <w:tc>
          <w:tcPr>
            <w:tcW w:w="896" w:type="dxa"/>
            <w:vAlign w:val="center"/>
          </w:tcPr>
          <w:p>
            <w:pPr>
              <w:spacing w:line="360" w:lineRule="auto"/>
              <w:jc w:val="center"/>
            </w:pPr>
          </w:p>
        </w:tc>
        <w:tc>
          <w:tcPr>
            <w:tcW w:w="1361" w:type="dxa"/>
            <w:vAlign w:val="center"/>
          </w:tcPr>
          <w:p>
            <w:pPr>
              <w:spacing w:line="360" w:lineRule="auto"/>
              <w:jc w:val="center"/>
              <w:rPr>
                <w:b/>
              </w:rPr>
            </w:pPr>
          </w:p>
        </w:tc>
        <w:tc>
          <w:tcPr>
            <w:tcW w:w="5781" w:type="dxa"/>
            <w:vAlign w:val="center"/>
          </w:tcPr>
          <w:p>
            <w:pPr>
              <w:spacing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pPr>
          </w:p>
        </w:tc>
        <w:tc>
          <w:tcPr>
            <w:tcW w:w="896" w:type="dxa"/>
            <w:vAlign w:val="center"/>
          </w:tcPr>
          <w:p>
            <w:pPr>
              <w:spacing w:line="360" w:lineRule="auto"/>
              <w:jc w:val="center"/>
            </w:pPr>
          </w:p>
        </w:tc>
        <w:tc>
          <w:tcPr>
            <w:tcW w:w="1361" w:type="dxa"/>
            <w:vAlign w:val="center"/>
          </w:tcPr>
          <w:p>
            <w:pPr>
              <w:spacing w:line="360" w:lineRule="auto"/>
              <w:jc w:val="center"/>
              <w:rPr>
                <w:b/>
              </w:rPr>
            </w:pPr>
          </w:p>
        </w:tc>
        <w:tc>
          <w:tcPr>
            <w:tcW w:w="5781" w:type="dxa"/>
            <w:vAlign w:val="center"/>
          </w:tcPr>
          <w:p>
            <w:pPr>
              <w:spacing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rPr>
                <w:b/>
                <w:bCs/>
              </w:rPr>
            </w:pPr>
            <w:r>
              <w:rPr>
                <w:b/>
                <w:bCs/>
              </w:rPr>
              <w:t>Total</w:t>
            </w:r>
          </w:p>
        </w:tc>
        <w:tc>
          <w:tcPr>
            <w:tcW w:w="896" w:type="dxa"/>
            <w:vAlign w:val="center"/>
          </w:tcPr>
          <w:p>
            <w:pPr>
              <w:spacing w:line="360" w:lineRule="auto"/>
              <w:jc w:val="center"/>
              <w:rPr>
                <w:b/>
                <w:bCs/>
              </w:rPr>
            </w:pPr>
            <w:r>
              <w:rPr>
                <w:b/>
                <w:bCs/>
              </w:rPr>
              <w:t>10</w:t>
            </w:r>
          </w:p>
        </w:tc>
        <w:tc>
          <w:tcPr>
            <w:tcW w:w="1361" w:type="dxa"/>
            <w:vAlign w:val="center"/>
          </w:tcPr>
          <w:p>
            <w:pPr>
              <w:spacing w:line="360" w:lineRule="auto"/>
              <w:jc w:val="center"/>
              <w:rPr>
                <w:b/>
                <w:bCs/>
              </w:rPr>
            </w:pPr>
          </w:p>
        </w:tc>
        <w:tc>
          <w:tcPr>
            <w:tcW w:w="5781" w:type="dxa"/>
            <w:vAlign w:val="center"/>
          </w:tcPr>
          <w:p>
            <w:pPr>
              <w:spacing w:line="360" w:lineRule="auto"/>
              <w:rPr>
                <w:b/>
                <w:bCs/>
              </w:rPr>
            </w:pPr>
            <w:r>
              <w:rPr>
                <w:b/>
                <w:bCs/>
              </w:rPr>
              <w:t>Signature</w:t>
            </w:r>
          </w:p>
        </w:tc>
      </w:tr>
    </w:tbl>
    <w:p>
      <w:pPr>
        <w:rPr>
          <w:b/>
          <w:lang w:val="fr-FR"/>
        </w:rPr>
      </w:pPr>
    </w:p>
    <w:p>
      <w:pPr>
        <w:rPr>
          <w:b/>
        </w:rPr>
      </w:pPr>
      <w:r>
        <w:rPr>
          <w:b/>
          <w:lang w:val="fr-FR"/>
        </w:rPr>
        <w:t>Note: Attempt all tasks and get them checked by your Lab Instructor.</w:t>
      </w:r>
    </w:p>
    <w:sectPr>
      <w:headerReference r:id="rId4" w:type="first"/>
      <w:footerReference r:id="rId6" w:type="first"/>
      <w:headerReference r:id="rId3" w:type="default"/>
      <w:footerReference r:id="rId5" w:type="default"/>
      <w:pgSz w:w="11909" w:h="16834"/>
      <w:pgMar w:top="0" w:right="1440" w:bottom="900" w:left="1440" w:header="360" w:footer="627"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Bookman Old Style">
    <w:altName w:val="Segoe Print"/>
    <w:panose1 w:val="02050604050505020204"/>
    <w:charset w:val="00"/>
    <w:family w:val="roman"/>
    <w:pitch w:val="default"/>
    <w:sig w:usb0="00000000" w:usb1="00000000" w:usb2="00000000" w:usb3="00000000" w:csb0="0000009F"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Sylfaen">
    <w:panose1 w:val="010A0502050306030303"/>
    <w:charset w:val="00"/>
    <w:family w:val="roman"/>
    <w:pitch w:val="default"/>
    <w:sig w:usb0="04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Century Gothic">
    <w:altName w:val="Yu Gothic UI"/>
    <w:panose1 w:val="020B0502020202020204"/>
    <w:charset w:val="00"/>
    <w:family w:val="swiss"/>
    <w:pitch w:val="default"/>
    <w:sig w:usb0="00000000" w:usb1="00000000" w:usb2="00000000" w:usb3="00000000" w:csb0="0000009F" w:csb1="0000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pPr>
    <w:r>
      <w:t xml:space="preserve">Page </w:t>
    </w:r>
    <w:r>
      <w:fldChar w:fldCharType="begin"/>
    </w:r>
    <w:r>
      <w:instrText xml:space="preserve"> PAGE </w:instrText>
    </w:r>
    <w:r>
      <w:fldChar w:fldCharType="separate"/>
    </w:r>
    <w:r>
      <w:t>2</w:t>
    </w:r>
    <w:r>
      <w:fldChar w:fldCharType="end"/>
    </w:r>
    <w:r>
      <w:t xml:space="preserve"> of </w:t>
    </w:r>
    <w:r>
      <w:fldChar w:fldCharType="begin"/>
    </w:r>
    <w:r>
      <w:instrText xml:space="preserve"> NUMPAGES </w:instrText>
    </w:r>
    <w:r>
      <w:fldChar w:fldCharType="separate"/>
    </w:r>
    <w: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rPr>
        <w:rFonts w:ascii="Calibri" w:hAnsi="Calibri" w:cs="Calibri"/>
      </w:rPr>
    </w:pPr>
  </w:p>
  <w:p>
    <w:pPr>
      <w:pStyle w:val="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right"/>
      <w:rPr>
        <w:rFonts w:ascii="Century Gothic" w:hAnsi="Century Gothic"/>
        <w:sz w:val="12"/>
        <w:szCs w:val="16"/>
      </w:rPr>
    </w:pPr>
    <w:r>
      <w:rPr>
        <w:rFonts w:ascii="Century Gothic" w:hAnsi="Century Gothic"/>
        <w:sz w:val="12"/>
        <w:szCs w:val="16"/>
      </w:rPr>
      <w:t>%</w:t>
    </w:r>
  </w:p>
  <w:p>
    <w:pPr>
      <w:pStyle w:val="10"/>
      <w:jc w:val="right"/>
      <w:rPr>
        <w:rFonts w:ascii="Century Gothic" w:hAnsi="Century Gothic"/>
        <w:sz w:val="22"/>
        <w:szCs w:val="16"/>
      </w:rPr>
    </w:pPr>
    <w:r>
      <w:rPr>
        <w:rFonts w:ascii="Century Gothic" w:hAnsi="Century Gothic"/>
        <w:sz w:val="22"/>
        <w:szCs w:val="16"/>
      </w:rPr>
      <w:t>Enrollment Number: 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rPr>
        <w:rFonts w:ascii="Century Gothic" w:hAnsi="Century Gothic"/>
        <w:b/>
        <w:sz w:val="30"/>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0C4A8D"/>
    <w:multiLevelType w:val="multilevel"/>
    <w:tmpl w:val="180C4A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B176568"/>
    <w:multiLevelType w:val="multilevel"/>
    <w:tmpl w:val="4B17656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zMjawtDCzMDUwMTBS0lEKTi0uzszPAykwrwUA5d+B0ywAAAA="/>
  </w:docVars>
  <w:rsids>
    <w:rsidRoot w:val="00A46FC3"/>
    <w:rsid w:val="00006238"/>
    <w:rsid w:val="000069CB"/>
    <w:rsid w:val="00010891"/>
    <w:rsid w:val="00012F4A"/>
    <w:rsid w:val="000138B4"/>
    <w:rsid w:val="00015355"/>
    <w:rsid w:val="00017660"/>
    <w:rsid w:val="00017739"/>
    <w:rsid w:val="00017A90"/>
    <w:rsid w:val="00017ADB"/>
    <w:rsid w:val="00017E9A"/>
    <w:rsid w:val="00022994"/>
    <w:rsid w:val="000232C7"/>
    <w:rsid w:val="00026323"/>
    <w:rsid w:val="0003532A"/>
    <w:rsid w:val="00045FCA"/>
    <w:rsid w:val="0004786B"/>
    <w:rsid w:val="00051861"/>
    <w:rsid w:val="00052E37"/>
    <w:rsid w:val="00053952"/>
    <w:rsid w:val="00055C99"/>
    <w:rsid w:val="00055E23"/>
    <w:rsid w:val="000571E3"/>
    <w:rsid w:val="0006056E"/>
    <w:rsid w:val="000609CC"/>
    <w:rsid w:val="000617A4"/>
    <w:rsid w:val="00063268"/>
    <w:rsid w:val="0006406B"/>
    <w:rsid w:val="00064613"/>
    <w:rsid w:val="00064904"/>
    <w:rsid w:val="00065E47"/>
    <w:rsid w:val="00070488"/>
    <w:rsid w:val="0007145A"/>
    <w:rsid w:val="00077D5A"/>
    <w:rsid w:val="000814F6"/>
    <w:rsid w:val="00081850"/>
    <w:rsid w:val="00081BF9"/>
    <w:rsid w:val="0008375B"/>
    <w:rsid w:val="00083C7F"/>
    <w:rsid w:val="00085DB1"/>
    <w:rsid w:val="00087079"/>
    <w:rsid w:val="000874F0"/>
    <w:rsid w:val="000922E8"/>
    <w:rsid w:val="000942CB"/>
    <w:rsid w:val="00095DC3"/>
    <w:rsid w:val="000A1FD7"/>
    <w:rsid w:val="000A22E4"/>
    <w:rsid w:val="000A5111"/>
    <w:rsid w:val="000A57F7"/>
    <w:rsid w:val="000B1FF7"/>
    <w:rsid w:val="000B50A1"/>
    <w:rsid w:val="000B6C4B"/>
    <w:rsid w:val="000C2AF3"/>
    <w:rsid w:val="000C392C"/>
    <w:rsid w:val="000C52A7"/>
    <w:rsid w:val="000C71B5"/>
    <w:rsid w:val="000D3C42"/>
    <w:rsid w:val="000E0037"/>
    <w:rsid w:val="000E04B9"/>
    <w:rsid w:val="000E1589"/>
    <w:rsid w:val="000E3D6D"/>
    <w:rsid w:val="000E3D8E"/>
    <w:rsid w:val="000E4255"/>
    <w:rsid w:val="000E43DA"/>
    <w:rsid w:val="000E52DB"/>
    <w:rsid w:val="000E7BA8"/>
    <w:rsid w:val="000F0EB3"/>
    <w:rsid w:val="000F3D25"/>
    <w:rsid w:val="000F487C"/>
    <w:rsid w:val="000F48F0"/>
    <w:rsid w:val="000F600C"/>
    <w:rsid w:val="00103FD2"/>
    <w:rsid w:val="00104F30"/>
    <w:rsid w:val="00105E7F"/>
    <w:rsid w:val="00105F7A"/>
    <w:rsid w:val="00106ABD"/>
    <w:rsid w:val="00106D49"/>
    <w:rsid w:val="00116209"/>
    <w:rsid w:val="0011674C"/>
    <w:rsid w:val="00122E93"/>
    <w:rsid w:val="001230ED"/>
    <w:rsid w:val="001235F1"/>
    <w:rsid w:val="00123A50"/>
    <w:rsid w:val="001243C5"/>
    <w:rsid w:val="00126947"/>
    <w:rsid w:val="00126B9F"/>
    <w:rsid w:val="00126EBD"/>
    <w:rsid w:val="0012774D"/>
    <w:rsid w:val="00131C4A"/>
    <w:rsid w:val="00133E17"/>
    <w:rsid w:val="00135EA8"/>
    <w:rsid w:val="0013797D"/>
    <w:rsid w:val="00137DD5"/>
    <w:rsid w:val="001400CB"/>
    <w:rsid w:val="001414A9"/>
    <w:rsid w:val="00142B54"/>
    <w:rsid w:val="00142BEF"/>
    <w:rsid w:val="00144551"/>
    <w:rsid w:val="001448D8"/>
    <w:rsid w:val="00146680"/>
    <w:rsid w:val="0015064C"/>
    <w:rsid w:val="001514CE"/>
    <w:rsid w:val="00156C3F"/>
    <w:rsid w:val="0016165D"/>
    <w:rsid w:val="00162A1B"/>
    <w:rsid w:val="00163855"/>
    <w:rsid w:val="00163CAE"/>
    <w:rsid w:val="00164FA9"/>
    <w:rsid w:val="00165588"/>
    <w:rsid w:val="001659E8"/>
    <w:rsid w:val="001660DE"/>
    <w:rsid w:val="00166437"/>
    <w:rsid w:val="00170402"/>
    <w:rsid w:val="00170D14"/>
    <w:rsid w:val="00170D42"/>
    <w:rsid w:val="00173C4D"/>
    <w:rsid w:val="001744BA"/>
    <w:rsid w:val="00176707"/>
    <w:rsid w:val="0017672C"/>
    <w:rsid w:val="0017752A"/>
    <w:rsid w:val="00181719"/>
    <w:rsid w:val="001832D8"/>
    <w:rsid w:val="00183689"/>
    <w:rsid w:val="00184EFA"/>
    <w:rsid w:val="0018517D"/>
    <w:rsid w:val="0018541D"/>
    <w:rsid w:val="00191A4D"/>
    <w:rsid w:val="00196A6B"/>
    <w:rsid w:val="0019703E"/>
    <w:rsid w:val="001A00A3"/>
    <w:rsid w:val="001A1504"/>
    <w:rsid w:val="001A5BC8"/>
    <w:rsid w:val="001B09D5"/>
    <w:rsid w:val="001B2060"/>
    <w:rsid w:val="001B3703"/>
    <w:rsid w:val="001B419B"/>
    <w:rsid w:val="001B50AC"/>
    <w:rsid w:val="001C11EC"/>
    <w:rsid w:val="001C298A"/>
    <w:rsid w:val="001C3E86"/>
    <w:rsid w:val="001D01B2"/>
    <w:rsid w:val="001D04DC"/>
    <w:rsid w:val="001D2268"/>
    <w:rsid w:val="001D3750"/>
    <w:rsid w:val="001D5B88"/>
    <w:rsid w:val="001E135E"/>
    <w:rsid w:val="001E396D"/>
    <w:rsid w:val="001E3B31"/>
    <w:rsid w:val="001E59D3"/>
    <w:rsid w:val="001E6866"/>
    <w:rsid w:val="001E72ED"/>
    <w:rsid w:val="001E74EF"/>
    <w:rsid w:val="001E760D"/>
    <w:rsid w:val="001F09A8"/>
    <w:rsid w:val="001F16CD"/>
    <w:rsid w:val="001F1D24"/>
    <w:rsid w:val="001F4E0C"/>
    <w:rsid w:val="001F4EBC"/>
    <w:rsid w:val="001F5A46"/>
    <w:rsid w:val="001F629C"/>
    <w:rsid w:val="001F67B5"/>
    <w:rsid w:val="001F6971"/>
    <w:rsid w:val="001F7C93"/>
    <w:rsid w:val="0020484B"/>
    <w:rsid w:val="00206A52"/>
    <w:rsid w:val="002073DF"/>
    <w:rsid w:val="00212D03"/>
    <w:rsid w:val="00213008"/>
    <w:rsid w:val="00217D3A"/>
    <w:rsid w:val="00221351"/>
    <w:rsid w:val="00225DF5"/>
    <w:rsid w:val="00226099"/>
    <w:rsid w:val="00227929"/>
    <w:rsid w:val="00231982"/>
    <w:rsid w:val="002321CE"/>
    <w:rsid w:val="00232D80"/>
    <w:rsid w:val="0024471C"/>
    <w:rsid w:val="00246998"/>
    <w:rsid w:val="00247B77"/>
    <w:rsid w:val="00250608"/>
    <w:rsid w:val="00251395"/>
    <w:rsid w:val="00251F8C"/>
    <w:rsid w:val="00253A60"/>
    <w:rsid w:val="00254650"/>
    <w:rsid w:val="00255128"/>
    <w:rsid w:val="002574FB"/>
    <w:rsid w:val="00260E50"/>
    <w:rsid w:val="00262E8D"/>
    <w:rsid w:val="002630D2"/>
    <w:rsid w:val="00265F55"/>
    <w:rsid w:val="00266AD2"/>
    <w:rsid w:val="00266E71"/>
    <w:rsid w:val="00266F9A"/>
    <w:rsid w:val="00267913"/>
    <w:rsid w:val="002704B6"/>
    <w:rsid w:val="002716AF"/>
    <w:rsid w:val="00271F36"/>
    <w:rsid w:val="00274FCD"/>
    <w:rsid w:val="00275EB2"/>
    <w:rsid w:val="00276AB8"/>
    <w:rsid w:val="00280BDF"/>
    <w:rsid w:val="00281278"/>
    <w:rsid w:val="002848B9"/>
    <w:rsid w:val="002900BC"/>
    <w:rsid w:val="00290502"/>
    <w:rsid w:val="00291588"/>
    <w:rsid w:val="002916C7"/>
    <w:rsid w:val="00292DD7"/>
    <w:rsid w:val="002978BC"/>
    <w:rsid w:val="002A2005"/>
    <w:rsid w:val="002A474E"/>
    <w:rsid w:val="002A4ACC"/>
    <w:rsid w:val="002A51EB"/>
    <w:rsid w:val="002A551C"/>
    <w:rsid w:val="002A68F6"/>
    <w:rsid w:val="002A69E4"/>
    <w:rsid w:val="002A729D"/>
    <w:rsid w:val="002B1D0B"/>
    <w:rsid w:val="002B214A"/>
    <w:rsid w:val="002B27F9"/>
    <w:rsid w:val="002B2DA1"/>
    <w:rsid w:val="002B4A5F"/>
    <w:rsid w:val="002B4C21"/>
    <w:rsid w:val="002B53B7"/>
    <w:rsid w:val="002B5575"/>
    <w:rsid w:val="002B6F06"/>
    <w:rsid w:val="002C000B"/>
    <w:rsid w:val="002C287A"/>
    <w:rsid w:val="002C470D"/>
    <w:rsid w:val="002C518F"/>
    <w:rsid w:val="002C7601"/>
    <w:rsid w:val="002D387C"/>
    <w:rsid w:val="002D7141"/>
    <w:rsid w:val="002E246B"/>
    <w:rsid w:val="002E3CDE"/>
    <w:rsid w:val="002E4690"/>
    <w:rsid w:val="002E4FBB"/>
    <w:rsid w:val="002E5117"/>
    <w:rsid w:val="002F2A48"/>
    <w:rsid w:val="002F4CE8"/>
    <w:rsid w:val="002F66AC"/>
    <w:rsid w:val="002F76C1"/>
    <w:rsid w:val="003052CA"/>
    <w:rsid w:val="00310A5E"/>
    <w:rsid w:val="0031179E"/>
    <w:rsid w:val="003119B9"/>
    <w:rsid w:val="00312711"/>
    <w:rsid w:val="0031539F"/>
    <w:rsid w:val="0032050F"/>
    <w:rsid w:val="00321C17"/>
    <w:rsid w:val="00322FBD"/>
    <w:rsid w:val="00324654"/>
    <w:rsid w:val="00324E67"/>
    <w:rsid w:val="00326EC7"/>
    <w:rsid w:val="00331059"/>
    <w:rsid w:val="00331893"/>
    <w:rsid w:val="003339DD"/>
    <w:rsid w:val="00334A70"/>
    <w:rsid w:val="003362F5"/>
    <w:rsid w:val="00336921"/>
    <w:rsid w:val="0033709A"/>
    <w:rsid w:val="00337829"/>
    <w:rsid w:val="003415A1"/>
    <w:rsid w:val="0034427E"/>
    <w:rsid w:val="00344ACF"/>
    <w:rsid w:val="00344B83"/>
    <w:rsid w:val="00352484"/>
    <w:rsid w:val="00352E6D"/>
    <w:rsid w:val="003614D5"/>
    <w:rsid w:val="00361977"/>
    <w:rsid w:val="00364B68"/>
    <w:rsid w:val="00365662"/>
    <w:rsid w:val="003731D3"/>
    <w:rsid w:val="00374968"/>
    <w:rsid w:val="003755C4"/>
    <w:rsid w:val="00376491"/>
    <w:rsid w:val="0037791C"/>
    <w:rsid w:val="00385047"/>
    <w:rsid w:val="00385B3E"/>
    <w:rsid w:val="003863F2"/>
    <w:rsid w:val="00386DE0"/>
    <w:rsid w:val="003902AE"/>
    <w:rsid w:val="00391640"/>
    <w:rsid w:val="003A11C0"/>
    <w:rsid w:val="003A2DB1"/>
    <w:rsid w:val="003A37F2"/>
    <w:rsid w:val="003A397F"/>
    <w:rsid w:val="003A495B"/>
    <w:rsid w:val="003A61B9"/>
    <w:rsid w:val="003B1C1F"/>
    <w:rsid w:val="003B54FC"/>
    <w:rsid w:val="003B6338"/>
    <w:rsid w:val="003B6A73"/>
    <w:rsid w:val="003C130F"/>
    <w:rsid w:val="003C1E53"/>
    <w:rsid w:val="003C5322"/>
    <w:rsid w:val="003D5190"/>
    <w:rsid w:val="003D64BC"/>
    <w:rsid w:val="003E1B1E"/>
    <w:rsid w:val="003E3787"/>
    <w:rsid w:val="003E3B15"/>
    <w:rsid w:val="003E4F66"/>
    <w:rsid w:val="003E6867"/>
    <w:rsid w:val="003F2F10"/>
    <w:rsid w:val="003F74CE"/>
    <w:rsid w:val="004027D1"/>
    <w:rsid w:val="00402D7D"/>
    <w:rsid w:val="00402EB3"/>
    <w:rsid w:val="00404917"/>
    <w:rsid w:val="004057F6"/>
    <w:rsid w:val="0040669B"/>
    <w:rsid w:val="0041060B"/>
    <w:rsid w:val="004109FD"/>
    <w:rsid w:val="00412801"/>
    <w:rsid w:val="0041530F"/>
    <w:rsid w:val="00420DB8"/>
    <w:rsid w:val="00423109"/>
    <w:rsid w:val="00425935"/>
    <w:rsid w:val="004277E7"/>
    <w:rsid w:val="00427F64"/>
    <w:rsid w:val="00430618"/>
    <w:rsid w:val="00432A84"/>
    <w:rsid w:val="00432CCA"/>
    <w:rsid w:val="0043455E"/>
    <w:rsid w:val="00434909"/>
    <w:rsid w:val="00436A77"/>
    <w:rsid w:val="0044258C"/>
    <w:rsid w:val="00442F13"/>
    <w:rsid w:val="004452F3"/>
    <w:rsid w:val="0044556A"/>
    <w:rsid w:val="00446A47"/>
    <w:rsid w:val="00447D6E"/>
    <w:rsid w:val="00452DF1"/>
    <w:rsid w:val="004533EF"/>
    <w:rsid w:val="00456E08"/>
    <w:rsid w:val="00456EBC"/>
    <w:rsid w:val="00457874"/>
    <w:rsid w:val="00457D11"/>
    <w:rsid w:val="00461025"/>
    <w:rsid w:val="00462A90"/>
    <w:rsid w:val="0046567D"/>
    <w:rsid w:val="004659D6"/>
    <w:rsid w:val="00465EA9"/>
    <w:rsid w:val="00470743"/>
    <w:rsid w:val="004709C9"/>
    <w:rsid w:val="004711C5"/>
    <w:rsid w:val="00472E4F"/>
    <w:rsid w:val="00476688"/>
    <w:rsid w:val="00477320"/>
    <w:rsid w:val="00477413"/>
    <w:rsid w:val="00477C69"/>
    <w:rsid w:val="004807B7"/>
    <w:rsid w:val="00483612"/>
    <w:rsid w:val="00485735"/>
    <w:rsid w:val="00486281"/>
    <w:rsid w:val="00487920"/>
    <w:rsid w:val="00487B55"/>
    <w:rsid w:val="00490588"/>
    <w:rsid w:val="0049237C"/>
    <w:rsid w:val="00494615"/>
    <w:rsid w:val="00497088"/>
    <w:rsid w:val="00497173"/>
    <w:rsid w:val="00497D0B"/>
    <w:rsid w:val="004A1956"/>
    <w:rsid w:val="004B31AC"/>
    <w:rsid w:val="004B3425"/>
    <w:rsid w:val="004B7584"/>
    <w:rsid w:val="004C3DA9"/>
    <w:rsid w:val="004C4641"/>
    <w:rsid w:val="004C4E47"/>
    <w:rsid w:val="004C63F3"/>
    <w:rsid w:val="004E1A66"/>
    <w:rsid w:val="004E46D4"/>
    <w:rsid w:val="004E74B7"/>
    <w:rsid w:val="004E753D"/>
    <w:rsid w:val="004F0680"/>
    <w:rsid w:val="004F2587"/>
    <w:rsid w:val="004F27B1"/>
    <w:rsid w:val="004F30F9"/>
    <w:rsid w:val="004F38A8"/>
    <w:rsid w:val="004F7C09"/>
    <w:rsid w:val="00500F81"/>
    <w:rsid w:val="0050700A"/>
    <w:rsid w:val="00510DA8"/>
    <w:rsid w:val="00514380"/>
    <w:rsid w:val="00516D97"/>
    <w:rsid w:val="00524052"/>
    <w:rsid w:val="00527277"/>
    <w:rsid w:val="0053221A"/>
    <w:rsid w:val="00532478"/>
    <w:rsid w:val="00532E42"/>
    <w:rsid w:val="00536B36"/>
    <w:rsid w:val="00537246"/>
    <w:rsid w:val="00537C53"/>
    <w:rsid w:val="00543BD5"/>
    <w:rsid w:val="00546754"/>
    <w:rsid w:val="005469BE"/>
    <w:rsid w:val="00550AAD"/>
    <w:rsid w:val="005522CE"/>
    <w:rsid w:val="005528EB"/>
    <w:rsid w:val="0055422C"/>
    <w:rsid w:val="0055489C"/>
    <w:rsid w:val="00554C68"/>
    <w:rsid w:val="00557B79"/>
    <w:rsid w:val="00560251"/>
    <w:rsid w:val="005610A5"/>
    <w:rsid w:val="00561F8A"/>
    <w:rsid w:val="005631AA"/>
    <w:rsid w:val="00563BDD"/>
    <w:rsid w:val="00564BC5"/>
    <w:rsid w:val="005709FE"/>
    <w:rsid w:val="00570CE9"/>
    <w:rsid w:val="00571A95"/>
    <w:rsid w:val="00571ECE"/>
    <w:rsid w:val="00572ED3"/>
    <w:rsid w:val="00573103"/>
    <w:rsid w:val="00576345"/>
    <w:rsid w:val="005776BF"/>
    <w:rsid w:val="00582890"/>
    <w:rsid w:val="00583425"/>
    <w:rsid w:val="005852F6"/>
    <w:rsid w:val="005879F5"/>
    <w:rsid w:val="00587DB5"/>
    <w:rsid w:val="00590363"/>
    <w:rsid w:val="0059044D"/>
    <w:rsid w:val="00591D2F"/>
    <w:rsid w:val="0059358A"/>
    <w:rsid w:val="00595D0C"/>
    <w:rsid w:val="005A1D14"/>
    <w:rsid w:val="005A2474"/>
    <w:rsid w:val="005A2F2D"/>
    <w:rsid w:val="005A3FE2"/>
    <w:rsid w:val="005A46DA"/>
    <w:rsid w:val="005B060A"/>
    <w:rsid w:val="005B0C18"/>
    <w:rsid w:val="005B4E4E"/>
    <w:rsid w:val="005B5C8E"/>
    <w:rsid w:val="005B7505"/>
    <w:rsid w:val="005B75B0"/>
    <w:rsid w:val="005C008A"/>
    <w:rsid w:val="005C0A20"/>
    <w:rsid w:val="005C1063"/>
    <w:rsid w:val="005C197D"/>
    <w:rsid w:val="005C3076"/>
    <w:rsid w:val="005C3904"/>
    <w:rsid w:val="005C3C20"/>
    <w:rsid w:val="005C4185"/>
    <w:rsid w:val="005C45BF"/>
    <w:rsid w:val="005C486A"/>
    <w:rsid w:val="005C4AA2"/>
    <w:rsid w:val="005C5CE4"/>
    <w:rsid w:val="005C783C"/>
    <w:rsid w:val="005C7898"/>
    <w:rsid w:val="005D0A18"/>
    <w:rsid w:val="005D3B16"/>
    <w:rsid w:val="005D3B4C"/>
    <w:rsid w:val="005D3F48"/>
    <w:rsid w:val="005D62B7"/>
    <w:rsid w:val="005D6F57"/>
    <w:rsid w:val="005E21A2"/>
    <w:rsid w:val="005E4559"/>
    <w:rsid w:val="005E6B8E"/>
    <w:rsid w:val="005E72B4"/>
    <w:rsid w:val="005E79FD"/>
    <w:rsid w:val="005F19D7"/>
    <w:rsid w:val="005F3973"/>
    <w:rsid w:val="005F5E96"/>
    <w:rsid w:val="00600B3B"/>
    <w:rsid w:val="006010EC"/>
    <w:rsid w:val="006017F4"/>
    <w:rsid w:val="006041CF"/>
    <w:rsid w:val="0060644A"/>
    <w:rsid w:val="00606E0F"/>
    <w:rsid w:val="006102F3"/>
    <w:rsid w:val="00611F95"/>
    <w:rsid w:val="00613BEC"/>
    <w:rsid w:val="00614BCA"/>
    <w:rsid w:val="00620535"/>
    <w:rsid w:val="00620C37"/>
    <w:rsid w:val="0062188F"/>
    <w:rsid w:val="00624844"/>
    <w:rsid w:val="00624906"/>
    <w:rsid w:val="00630645"/>
    <w:rsid w:val="00631377"/>
    <w:rsid w:val="00631E84"/>
    <w:rsid w:val="00633FBC"/>
    <w:rsid w:val="00636F22"/>
    <w:rsid w:val="0063730C"/>
    <w:rsid w:val="00640828"/>
    <w:rsid w:val="00643226"/>
    <w:rsid w:val="00644ED8"/>
    <w:rsid w:val="00645151"/>
    <w:rsid w:val="006457E6"/>
    <w:rsid w:val="0064589D"/>
    <w:rsid w:val="0064760C"/>
    <w:rsid w:val="0065243F"/>
    <w:rsid w:val="0065246D"/>
    <w:rsid w:val="00653BF6"/>
    <w:rsid w:val="00653EBD"/>
    <w:rsid w:val="006549BA"/>
    <w:rsid w:val="00666AC6"/>
    <w:rsid w:val="006725AA"/>
    <w:rsid w:val="006734D0"/>
    <w:rsid w:val="00673B12"/>
    <w:rsid w:val="00675480"/>
    <w:rsid w:val="00682218"/>
    <w:rsid w:val="00683969"/>
    <w:rsid w:val="00687B97"/>
    <w:rsid w:val="006902F5"/>
    <w:rsid w:val="00691998"/>
    <w:rsid w:val="00691E2A"/>
    <w:rsid w:val="00693244"/>
    <w:rsid w:val="00693548"/>
    <w:rsid w:val="006961D1"/>
    <w:rsid w:val="00696241"/>
    <w:rsid w:val="00696A17"/>
    <w:rsid w:val="00696DA8"/>
    <w:rsid w:val="0069756D"/>
    <w:rsid w:val="006A1BAA"/>
    <w:rsid w:val="006A31C8"/>
    <w:rsid w:val="006A633A"/>
    <w:rsid w:val="006A763D"/>
    <w:rsid w:val="006A7E9F"/>
    <w:rsid w:val="006A7ED2"/>
    <w:rsid w:val="006B081A"/>
    <w:rsid w:val="006B2AEA"/>
    <w:rsid w:val="006B31EF"/>
    <w:rsid w:val="006B4573"/>
    <w:rsid w:val="006B6933"/>
    <w:rsid w:val="006C1449"/>
    <w:rsid w:val="006C1A16"/>
    <w:rsid w:val="006C21A2"/>
    <w:rsid w:val="006C716D"/>
    <w:rsid w:val="006D14D4"/>
    <w:rsid w:val="006D7EFB"/>
    <w:rsid w:val="006E0D40"/>
    <w:rsid w:val="006E13AF"/>
    <w:rsid w:val="006E4E82"/>
    <w:rsid w:val="006E6349"/>
    <w:rsid w:val="006F369C"/>
    <w:rsid w:val="007007FB"/>
    <w:rsid w:val="00700CF6"/>
    <w:rsid w:val="00702FF7"/>
    <w:rsid w:val="00703317"/>
    <w:rsid w:val="00707B0B"/>
    <w:rsid w:val="00711FBC"/>
    <w:rsid w:val="0071235C"/>
    <w:rsid w:val="00715081"/>
    <w:rsid w:val="00716AC5"/>
    <w:rsid w:val="00722092"/>
    <w:rsid w:val="007225FD"/>
    <w:rsid w:val="00724714"/>
    <w:rsid w:val="00724C0E"/>
    <w:rsid w:val="00724E30"/>
    <w:rsid w:val="00730DD3"/>
    <w:rsid w:val="00735777"/>
    <w:rsid w:val="0073714E"/>
    <w:rsid w:val="007379ED"/>
    <w:rsid w:val="00740B1D"/>
    <w:rsid w:val="00740EA3"/>
    <w:rsid w:val="00744789"/>
    <w:rsid w:val="00745FBC"/>
    <w:rsid w:val="00746A47"/>
    <w:rsid w:val="00750CBC"/>
    <w:rsid w:val="00753A12"/>
    <w:rsid w:val="0075456B"/>
    <w:rsid w:val="0075663B"/>
    <w:rsid w:val="00757F9F"/>
    <w:rsid w:val="00762695"/>
    <w:rsid w:val="00763F11"/>
    <w:rsid w:val="0076571A"/>
    <w:rsid w:val="00773996"/>
    <w:rsid w:val="007742A8"/>
    <w:rsid w:val="0077530F"/>
    <w:rsid w:val="00775648"/>
    <w:rsid w:val="007779F3"/>
    <w:rsid w:val="00780939"/>
    <w:rsid w:val="007827F1"/>
    <w:rsid w:val="007834A9"/>
    <w:rsid w:val="0078362D"/>
    <w:rsid w:val="0079374B"/>
    <w:rsid w:val="007A264A"/>
    <w:rsid w:val="007A335F"/>
    <w:rsid w:val="007A3EAF"/>
    <w:rsid w:val="007A5EB7"/>
    <w:rsid w:val="007B0A95"/>
    <w:rsid w:val="007B0F9C"/>
    <w:rsid w:val="007B45F3"/>
    <w:rsid w:val="007B6C8D"/>
    <w:rsid w:val="007C1174"/>
    <w:rsid w:val="007C141D"/>
    <w:rsid w:val="007C2EA2"/>
    <w:rsid w:val="007C3293"/>
    <w:rsid w:val="007C33E9"/>
    <w:rsid w:val="007C4FF9"/>
    <w:rsid w:val="007C5082"/>
    <w:rsid w:val="007C7DB3"/>
    <w:rsid w:val="007D0B38"/>
    <w:rsid w:val="007D38AA"/>
    <w:rsid w:val="007D45E4"/>
    <w:rsid w:val="007D475A"/>
    <w:rsid w:val="007E1C3C"/>
    <w:rsid w:val="007E202E"/>
    <w:rsid w:val="007E4152"/>
    <w:rsid w:val="007E4374"/>
    <w:rsid w:val="007E69BA"/>
    <w:rsid w:val="007E6F5E"/>
    <w:rsid w:val="007E78A0"/>
    <w:rsid w:val="007F08AB"/>
    <w:rsid w:val="007F1C0E"/>
    <w:rsid w:val="007F2827"/>
    <w:rsid w:val="007F44B1"/>
    <w:rsid w:val="00801677"/>
    <w:rsid w:val="00802DF4"/>
    <w:rsid w:val="00803592"/>
    <w:rsid w:val="00807A4B"/>
    <w:rsid w:val="008114D9"/>
    <w:rsid w:val="00812566"/>
    <w:rsid w:val="00822D86"/>
    <w:rsid w:val="0082567E"/>
    <w:rsid w:val="0083115B"/>
    <w:rsid w:val="00831698"/>
    <w:rsid w:val="00833527"/>
    <w:rsid w:val="00833C73"/>
    <w:rsid w:val="00835999"/>
    <w:rsid w:val="00844374"/>
    <w:rsid w:val="0084495D"/>
    <w:rsid w:val="008452C4"/>
    <w:rsid w:val="008470D5"/>
    <w:rsid w:val="0084744A"/>
    <w:rsid w:val="008504AE"/>
    <w:rsid w:val="008515D9"/>
    <w:rsid w:val="00851903"/>
    <w:rsid w:val="00853216"/>
    <w:rsid w:val="00853BD6"/>
    <w:rsid w:val="00862D97"/>
    <w:rsid w:val="00863166"/>
    <w:rsid w:val="00863753"/>
    <w:rsid w:val="008709E1"/>
    <w:rsid w:val="008719F4"/>
    <w:rsid w:val="00876D1A"/>
    <w:rsid w:val="00877836"/>
    <w:rsid w:val="00877DEC"/>
    <w:rsid w:val="00882D2B"/>
    <w:rsid w:val="00882D5E"/>
    <w:rsid w:val="00883B8A"/>
    <w:rsid w:val="008848F1"/>
    <w:rsid w:val="00886F96"/>
    <w:rsid w:val="00891315"/>
    <w:rsid w:val="00891397"/>
    <w:rsid w:val="00891750"/>
    <w:rsid w:val="00892356"/>
    <w:rsid w:val="00894389"/>
    <w:rsid w:val="00894929"/>
    <w:rsid w:val="00895EED"/>
    <w:rsid w:val="008A1C1B"/>
    <w:rsid w:val="008A1FF7"/>
    <w:rsid w:val="008A2461"/>
    <w:rsid w:val="008A360F"/>
    <w:rsid w:val="008A40CD"/>
    <w:rsid w:val="008A5BBC"/>
    <w:rsid w:val="008A721D"/>
    <w:rsid w:val="008B1795"/>
    <w:rsid w:val="008B19D2"/>
    <w:rsid w:val="008B79C0"/>
    <w:rsid w:val="008B7EB9"/>
    <w:rsid w:val="008C1926"/>
    <w:rsid w:val="008C1B6D"/>
    <w:rsid w:val="008C6D45"/>
    <w:rsid w:val="008D1A4B"/>
    <w:rsid w:val="008D45ED"/>
    <w:rsid w:val="008D536D"/>
    <w:rsid w:val="008D7E39"/>
    <w:rsid w:val="008E0EE2"/>
    <w:rsid w:val="008E2865"/>
    <w:rsid w:val="008E4351"/>
    <w:rsid w:val="008E5266"/>
    <w:rsid w:val="008E665C"/>
    <w:rsid w:val="008E6EFF"/>
    <w:rsid w:val="008F08F7"/>
    <w:rsid w:val="008F1D68"/>
    <w:rsid w:val="008F3C6D"/>
    <w:rsid w:val="008F6E47"/>
    <w:rsid w:val="00900733"/>
    <w:rsid w:val="00901BFC"/>
    <w:rsid w:val="00901E65"/>
    <w:rsid w:val="00911D5F"/>
    <w:rsid w:val="00912FC3"/>
    <w:rsid w:val="00913BA8"/>
    <w:rsid w:val="009150A2"/>
    <w:rsid w:val="00917743"/>
    <w:rsid w:val="00920282"/>
    <w:rsid w:val="00921613"/>
    <w:rsid w:val="009256BC"/>
    <w:rsid w:val="00930BC7"/>
    <w:rsid w:val="00931E57"/>
    <w:rsid w:val="0093263C"/>
    <w:rsid w:val="009344DA"/>
    <w:rsid w:val="00934C1D"/>
    <w:rsid w:val="00935DC3"/>
    <w:rsid w:val="00940F65"/>
    <w:rsid w:val="0094200F"/>
    <w:rsid w:val="00942F45"/>
    <w:rsid w:val="00944E78"/>
    <w:rsid w:val="00945E6B"/>
    <w:rsid w:val="00947B51"/>
    <w:rsid w:val="00947E02"/>
    <w:rsid w:val="009527D9"/>
    <w:rsid w:val="00952E8C"/>
    <w:rsid w:val="009530CC"/>
    <w:rsid w:val="00953B41"/>
    <w:rsid w:val="009540CF"/>
    <w:rsid w:val="00954FB8"/>
    <w:rsid w:val="0095663B"/>
    <w:rsid w:val="00962605"/>
    <w:rsid w:val="00964233"/>
    <w:rsid w:val="00964355"/>
    <w:rsid w:val="009644FD"/>
    <w:rsid w:val="00964877"/>
    <w:rsid w:val="009652A0"/>
    <w:rsid w:val="00965CFD"/>
    <w:rsid w:val="009711C2"/>
    <w:rsid w:val="00971BE5"/>
    <w:rsid w:val="00973947"/>
    <w:rsid w:val="00973FBE"/>
    <w:rsid w:val="00974DA8"/>
    <w:rsid w:val="0098060A"/>
    <w:rsid w:val="00981E77"/>
    <w:rsid w:val="00983189"/>
    <w:rsid w:val="00983F29"/>
    <w:rsid w:val="00991297"/>
    <w:rsid w:val="00993965"/>
    <w:rsid w:val="00995C95"/>
    <w:rsid w:val="00996B84"/>
    <w:rsid w:val="009A050E"/>
    <w:rsid w:val="009A31C2"/>
    <w:rsid w:val="009A3623"/>
    <w:rsid w:val="009A38C6"/>
    <w:rsid w:val="009A5486"/>
    <w:rsid w:val="009B007B"/>
    <w:rsid w:val="009B0CE1"/>
    <w:rsid w:val="009B2B3D"/>
    <w:rsid w:val="009B74CD"/>
    <w:rsid w:val="009C2403"/>
    <w:rsid w:val="009C2BBC"/>
    <w:rsid w:val="009C3D12"/>
    <w:rsid w:val="009C64DE"/>
    <w:rsid w:val="009D0510"/>
    <w:rsid w:val="009D4797"/>
    <w:rsid w:val="009D65D8"/>
    <w:rsid w:val="009D685C"/>
    <w:rsid w:val="009D731E"/>
    <w:rsid w:val="009D7BF7"/>
    <w:rsid w:val="009E710F"/>
    <w:rsid w:val="009F0759"/>
    <w:rsid w:val="009F0954"/>
    <w:rsid w:val="009F1742"/>
    <w:rsid w:val="009F2201"/>
    <w:rsid w:val="009F2D67"/>
    <w:rsid w:val="009F3565"/>
    <w:rsid w:val="009F5662"/>
    <w:rsid w:val="009F6E0E"/>
    <w:rsid w:val="00A00490"/>
    <w:rsid w:val="00A015B7"/>
    <w:rsid w:val="00A02897"/>
    <w:rsid w:val="00A054BA"/>
    <w:rsid w:val="00A05E36"/>
    <w:rsid w:val="00A11A1C"/>
    <w:rsid w:val="00A14602"/>
    <w:rsid w:val="00A153E1"/>
    <w:rsid w:val="00A16AFE"/>
    <w:rsid w:val="00A1707F"/>
    <w:rsid w:val="00A17945"/>
    <w:rsid w:val="00A21357"/>
    <w:rsid w:val="00A22845"/>
    <w:rsid w:val="00A260AD"/>
    <w:rsid w:val="00A27105"/>
    <w:rsid w:val="00A27FFC"/>
    <w:rsid w:val="00A3109A"/>
    <w:rsid w:val="00A31823"/>
    <w:rsid w:val="00A31C99"/>
    <w:rsid w:val="00A348B7"/>
    <w:rsid w:val="00A35BD1"/>
    <w:rsid w:val="00A35E88"/>
    <w:rsid w:val="00A375B0"/>
    <w:rsid w:val="00A40526"/>
    <w:rsid w:val="00A442E6"/>
    <w:rsid w:val="00A44B44"/>
    <w:rsid w:val="00A45485"/>
    <w:rsid w:val="00A4559A"/>
    <w:rsid w:val="00A4657F"/>
    <w:rsid w:val="00A46FC3"/>
    <w:rsid w:val="00A50216"/>
    <w:rsid w:val="00A50D9A"/>
    <w:rsid w:val="00A525A7"/>
    <w:rsid w:val="00A55ADE"/>
    <w:rsid w:val="00A566BB"/>
    <w:rsid w:val="00A65E74"/>
    <w:rsid w:val="00A70035"/>
    <w:rsid w:val="00A731E2"/>
    <w:rsid w:val="00A740E0"/>
    <w:rsid w:val="00A7486E"/>
    <w:rsid w:val="00A754BB"/>
    <w:rsid w:val="00A76F30"/>
    <w:rsid w:val="00A778BE"/>
    <w:rsid w:val="00A80217"/>
    <w:rsid w:val="00A8417A"/>
    <w:rsid w:val="00A8716B"/>
    <w:rsid w:val="00A87208"/>
    <w:rsid w:val="00A87BD5"/>
    <w:rsid w:val="00A910D7"/>
    <w:rsid w:val="00A921D5"/>
    <w:rsid w:val="00A935EF"/>
    <w:rsid w:val="00A94C4F"/>
    <w:rsid w:val="00A96081"/>
    <w:rsid w:val="00A960C6"/>
    <w:rsid w:val="00A97A0D"/>
    <w:rsid w:val="00AA0E14"/>
    <w:rsid w:val="00AA5CDE"/>
    <w:rsid w:val="00AB0D06"/>
    <w:rsid w:val="00AB45E9"/>
    <w:rsid w:val="00AB4716"/>
    <w:rsid w:val="00AB5B3D"/>
    <w:rsid w:val="00AB7763"/>
    <w:rsid w:val="00AC0180"/>
    <w:rsid w:val="00AC25C2"/>
    <w:rsid w:val="00AC6C0A"/>
    <w:rsid w:val="00AD25FA"/>
    <w:rsid w:val="00AD2BE0"/>
    <w:rsid w:val="00AD4276"/>
    <w:rsid w:val="00AD7EF7"/>
    <w:rsid w:val="00AE0581"/>
    <w:rsid w:val="00AE3657"/>
    <w:rsid w:val="00AE509B"/>
    <w:rsid w:val="00AE60D1"/>
    <w:rsid w:val="00AE7DC3"/>
    <w:rsid w:val="00AE7F20"/>
    <w:rsid w:val="00AF140F"/>
    <w:rsid w:val="00AF2826"/>
    <w:rsid w:val="00AF2B22"/>
    <w:rsid w:val="00AF2FAD"/>
    <w:rsid w:val="00AF4B7D"/>
    <w:rsid w:val="00B0675F"/>
    <w:rsid w:val="00B12710"/>
    <w:rsid w:val="00B13BC6"/>
    <w:rsid w:val="00B154F3"/>
    <w:rsid w:val="00B20C40"/>
    <w:rsid w:val="00B25CC0"/>
    <w:rsid w:val="00B34C24"/>
    <w:rsid w:val="00B40072"/>
    <w:rsid w:val="00B40BA2"/>
    <w:rsid w:val="00B43E37"/>
    <w:rsid w:val="00B44969"/>
    <w:rsid w:val="00B46F64"/>
    <w:rsid w:val="00B50E46"/>
    <w:rsid w:val="00B52E84"/>
    <w:rsid w:val="00B53F37"/>
    <w:rsid w:val="00B577E0"/>
    <w:rsid w:val="00B617EB"/>
    <w:rsid w:val="00B62CD5"/>
    <w:rsid w:val="00B63FEA"/>
    <w:rsid w:val="00B6449E"/>
    <w:rsid w:val="00B65345"/>
    <w:rsid w:val="00B659B8"/>
    <w:rsid w:val="00B661AB"/>
    <w:rsid w:val="00B6703A"/>
    <w:rsid w:val="00B67D83"/>
    <w:rsid w:val="00B719DE"/>
    <w:rsid w:val="00B8083F"/>
    <w:rsid w:val="00B818A5"/>
    <w:rsid w:val="00B87FAE"/>
    <w:rsid w:val="00B91553"/>
    <w:rsid w:val="00B919B8"/>
    <w:rsid w:val="00B92930"/>
    <w:rsid w:val="00B959B9"/>
    <w:rsid w:val="00B962F3"/>
    <w:rsid w:val="00B9636A"/>
    <w:rsid w:val="00B96A49"/>
    <w:rsid w:val="00B97A11"/>
    <w:rsid w:val="00BA398B"/>
    <w:rsid w:val="00BA7073"/>
    <w:rsid w:val="00BA7CC7"/>
    <w:rsid w:val="00BB49BC"/>
    <w:rsid w:val="00BB50C8"/>
    <w:rsid w:val="00BB5250"/>
    <w:rsid w:val="00BB6D9F"/>
    <w:rsid w:val="00BB6E5D"/>
    <w:rsid w:val="00BB7243"/>
    <w:rsid w:val="00BC3A3F"/>
    <w:rsid w:val="00BC45A6"/>
    <w:rsid w:val="00BC4EF3"/>
    <w:rsid w:val="00BC537F"/>
    <w:rsid w:val="00BC7FEF"/>
    <w:rsid w:val="00BD1883"/>
    <w:rsid w:val="00BD211B"/>
    <w:rsid w:val="00BD235B"/>
    <w:rsid w:val="00BE3719"/>
    <w:rsid w:val="00BF1FB2"/>
    <w:rsid w:val="00BF6B08"/>
    <w:rsid w:val="00BF76D6"/>
    <w:rsid w:val="00C006C8"/>
    <w:rsid w:val="00C0084E"/>
    <w:rsid w:val="00C0165B"/>
    <w:rsid w:val="00C0220C"/>
    <w:rsid w:val="00C02655"/>
    <w:rsid w:val="00C03021"/>
    <w:rsid w:val="00C0622D"/>
    <w:rsid w:val="00C07BE7"/>
    <w:rsid w:val="00C100D7"/>
    <w:rsid w:val="00C144C3"/>
    <w:rsid w:val="00C1500E"/>
    <w:rsid w:val="00C17C3F"/>
    <w:rsid w:val="00C21359"/>
    <w:rsid w:val="00C240E9"/>
    <w:rsid w:val="00C253F2"/>
    <w:rsid w:val="00C26CE8"/>
    <w:rsid w:val="00C2769B"/>
    <w:rsid w:val="00C278CF"/>
    <w:rsid w:val="00C302E3"/>
    <w:rsid w:val="00C32C98"/>
    <w:rsid w:val="00C34164"/>
    <w:rsid w:val="00C3739D"/>
    <w:rsid w:val="00C418C7"/>
    <w:rsid w:val="00C45337"/>
    <w:rsid w:val="00C45A2D"/>
    <w:rsid w:val="00C46B42"/>
    <w:rsid w:val="00C50262"/>
    <w:rsid w:val="00C508F3"/>
    <w:rsid w:val="00C51A69"/>
    <w:rsid w:val="00C51DD4"/>
    <w:rsid w:val="00C528DE"/>
    <w:rsid w:val="00C54774"/>
    <w:rsid w:val="00C55BB6"/>
    <w:rsid w:val="00C6188F"/>
    <w:rsid w:val="00C619FE"/>
    <w:rsid w:val="00C63BC6"/>
    <w:rsid w:val="00C64F38"/>
    <w:rsid w:val="00C65B00"/>
    <w:rsid w:val="00C709BE"/>
    <w:rsid w:val="00C75FB3"/>
    <w:rsid w:val="00C7632E"/>
    <w:rsid w:val="00C80DF4"/>
    <w:rsid w:val="00C81D14"/>
    <w:rsid w:val="00C821C7"/>
    <w:rsid w:val="00C85061"/>
    <w:rsid w:val="00C8528A"/>
    <w:rsid w:val="00C8698D"/>
    <w:rsid w:val="00C91075"/>
    <w:rsid w:val="00C932BA"/>
    <w:rsid w:val="00C941A0"/>
    <w:rsid w:val="00C959B3"/>
    <w:rsid w:val="00C96B51"/>
    <w:rsid w:val="00C96FA0"/>
    <w:rsid w:val="00C97DBB"/>
    <w:rsid w:val="00CA223D"/>
    <w:rsid w:val="00CA2295"/>
    <w:rsid w:val="00CA3A75"/>
    <w:rsid w:val="00CA537E"/>
    <w:rsid w:val="00CA59E5"/>
    <w:rsid w:val="00CA6273"/>
    <w:rsid w:val="00CA7933"/>
    <w:rsid w:val="00CB3430"/>
    <w:rsid w:val="00CB45CD"/>
    <w:rsid w:val="00CB5FEC"/>
    <w:rsid w:val="00CB6540"/>
    <w:rsid w:val="00CB6897"/>
    <w:rsid w:val="00CB78C8"/>
    <w:rsid w:val="00CC14A4"/>
    <w:rsid w:val="00CC42C6"/>
    <w:rsid w:val="00CC447D"/>
    <w:rsid w:val="00CC56DC"/>
    <w:rsid w:val="00CD02BD"/>
    <w:rsid w:val="00CD0D07"/>
    <w:rsid w:val="00CD3F57"/>
    <w:rsid w:val="00CD7A3C"/>
    <w:rsid w:val="00CE17EF"/>
    <w:rsid w:val="00CE1D41"/>
    <w:rsid w:val="00CE2918"/>
    <w:rsid w:val="00CE43D2"/>
    <w:rsid w:val="00CE621A"/>
    <w:rsid w:val="00CE7562"/>
    <w:rsid w:val="00CF057D"/>
    <w:rsid w:val="00CF2660"/>
    <w:rsid w:val="00CF37A3"/>
    <w:rsid w:val="00CF4B9E"/>
    <w:rsid w:val="00CF5F63"/>
    <w:rsid w:val="00D007DD"/>
    <w:rsid w:val="00D03000"/>
    <w:rsid w:val="00D03903"/>
    <w:rsid w:val="00D04273"/>
    <w:rsid w:val="00D04392"/>
    <w:rsid w:val="00D06A3C"/>
    <w:rsid w:val="00D06E71"/>
    <w:rsid w:val="00D07157"/>
    <w:rsid w:val="00D100A0"/>
    <w:rsid w:val="00D10ECE"/>
    <w:rsid w:val="00D113B2"/>
    <w:rsid w:val="00D14451"/>
    <w:rsid w:val="00D167E9"/>
    <w:rsid w:val="00D21121"/>
    <w:rsid w:val="00D22AFD"/>
    <w:rsid w:val="00D2336E"/>
    <w:rsid w:val="00D24407"/>
    <w:rsid w:val="00D25357"/>
    <w:rsid w:val="00D253D1"/>
    <w:rsid w:val="00D2571A"/>
    <w:rsid w:val="00D25B72"/>
    <w:rsid w:val="00D26C89"/>
    <w:rsid w:val="00D26D79"/>
    <w:rsid w:val="00D306F0"/>
    <w:rsid w:val="00D33F10"/>
    <w:rsid w:val="00D3753D"/>
    <w:rsid w:val="00D4231C"/>
    <w:rsid w:val="00D43FA5"/>
    <w:rsid w:val="00D4641D"/>
    <w:rsid w:val="00D5078E"/>
    <w:rsid w:val="00D54AC6"/>
    <w:rsid w:val="00D54B7D"/>
    <w:rsid w:val="00D5532F"/>
    <w:rsid w:val="00D559D9"/>
    <w:rsid w:val="00D56835"/>
    <w:rsid w:val="00D56A98"/>
    <w:rsid w:val="00D5767B"/>
    <w:rsid w:val="00D61867"/>
    <w:rsid w:val="00D61D03"/>
    <w:rsid w:val="00D64420"/>
    <w:rsid w:val="00D6721A"/>
    <w:rsid w:val="00D6729A"/>
    <w:rsid w:val="00D80069"/>
    <w:rsid w:val="00D80AEE"/>
    <w:rsid w:val="00D81B13"/>
    <w:rsid w:val="00D821A3"/>
    <w:rsid w:val="00D82FB3"/>
    <w:rsid w:val="00D86DAC"/>
    <w:rsid w:val="00D91CD2"/>
    <w:rsid w:val="00D92806"/>
    <w:rsid w:val="00D9564A"/>
    <w:rsid w:val="00D97423"/>
    <w:rsid w:val="00D97E60"/>
    <w:rsid w:val="00DA07D9"/>
    <w:rsid w:val="00DA0D5E"/>
    <w:rsid w:val="00DA30FE"/>
    <w:rsid w:val="00DA74E4"/>
    <w:rsid w:val="00DB0C7A"/>
    <w:rsid w:val="00DB1493"/>
    <w:rsid w:val="00DB72B9"/>
    <w:rsid w:val="00DC196D"/>
    <w:rsid w:val="00DC1F09"/>
    <w:rsid w:val="00DC5218"/>
    <w:rsid w:val="00DC553B"/>
    <w:rsid w:val="00DC569D"/>
    <w:rsid w:val="00DD3284"/>
    <w:rsid w:val="00DD3CED"/>
    <w:rsid w:val="00DE09BB"/>
    <w:rsid w:val="00DE1E3B"/>
    <w:rsid w:val="00DE1F8D"/>
    <w:rsid w:val="00DE4FE7"/>
    <w:rsid w:val="00DE5FF3"/>
    <w:rsid w:val="00DE6280"/>
    <w:rsid w:val="00DE7DEB"/>
    <w:rsid w:val="00DF0CDC"/>
    <w:rsid w:val="00DF21B3"/>
    <w:rsid w:val="00DF3294"/>
    <w:rsid w:val="00DF33DC"/>
    <w:rsid w:val="00DF383D"/>
    <w:rsid w:val="00DF62E2"/>
    <w:rsid w:val="00DF64AB"/>
    <w:rsid w:val="00E01CC1"/>
    <w:rsid w:val="00E028BB"/>
    <w:rsid w:val="00E0359A"/>
    <w:rsid w:val="00E04E72"/>
    <w:rsid w:val="00E060A7"/>
    <w:rsid w:val="00E131CF"/>
    <w:rsid w:val="00E161DE"/>
    <w:rsid w:val="00E2639D"/>
    <w:rsid w:val="00E2713B"/>
    <w:rsid w:val="00E348A6"/>
    <w:rsid w:val="00E3490B"/>
    <w:rsid w:val="00E34ABD"/>
    <w:rsid w:val="00E34C3C"/>
    <w:rsid w:val="00E36DBA"/>
    <w:rsid w:val="00E373AF"/>
    <w:rsid w:val="00E409C7"/>
    <w:rsid w:val="00E40BA3"/>
    <w:rsid w:val="00E42D51"/>
    <w:rsid w:val="00E44B01"/>
    <w:rsid w:val="00E457C7"/>
    <w:rsid w:val="00E467F0"/>
    <w:rsid w:val="00E475CC"/>
    <w:rsid w:val="00E47821"/>
    <w:rsid w:val="00E50D43"/>
    <w:rsid w:val="00E52904"/>
    <w:rsid w:val="00E549EB"/>
    <w:rsid w:val="00E5508D"/>
    <w:rsid w:val="00E6016D"/>
    <w:rsid w:val="00E636C9"/>
    <w:rsid w:val="00E63BD0"/>
    <w:rsid w:val="00E6632F"/>
    <w:rsid w:val="00E67F5E"/>
    <w:rsid w:val="00E726C3"/>
    <w:rsid w:val="00E73678"/>
    <w:rsid w:val="00E73B37"/>
    <w:rsid w:val="00E75216"/>
    <w:rsid w:val="00E76604"/>
    <w:rsid w:val="00E8031B"/>
    <w:rsid w:val="00E81EF8"/>
    <w:rsid w:val="00E83218"/>
    <w:rsid w:val="00E83F07"/>
    <w:rsid w:val="00E84E52"/>
    <w:rsid w:val="00E959A3"/>
    <w:rsid w:val="00E96A50"/>
    <w:rsid w:val="00EA0439"/>
    <w:rsid w:val="00EA06DF"/>
    <w:rsid w:val="00EA1846"/>
    <w:rsid w:val="00EA4140"/>
    <w:rsid w:val="00EA47A4"/>
    <w:rsid w:val="00EA5361"/>
    <w:rsid w:val="00EA61A4"/>
    <w:rsid w:val="00EA6D0A"/>
    <w:rsid w:val="00EB04AD"/>
    <w:rsid w:val="00EB2281"/>
    <w:rsid w:val="00EB3AC7"/>
    <w:rsid w:val="00EB6717"/>
    <w:rsid w:val="00EB7086"/>
    <w:rsid w:val="00EB7946"/>
    <w:rsid w:val="00EC250C"/>
    <w:rsid w:val="00EC5F11"/>
    <w:rsid w:val="00EC6410"/>
    <w:rsid w:val="00EC7F96"/>
    <w:rsid w:val="00ED1A52"/>
    <w:rsid w:val="00ED2154"/>
    <w:rsid w:val="00ED2C6C"/>
    <w:rsid w:val="00ED4175"/>
    <w:rsid w:val="00ED4DE8"/>
    <w:rsid w:val="00ED66F6"/>
    <w:rsid w:val="00ED6F2D"/>
    <w:rsid w:val="00EE004B"/>
    <w:rsid w:val="00EE01EF"/>
    <w:rsid w:val="00EE0AA0"/>
    <w:rsid w:val="00EE0AC5"/>
    <w:rsid w:val="00EE3509"/>
    <w:rsid w:val="00EE4BBC"/>
    <w:rsid w:val="00EE791E"/>
    <w:rsid w:val="00EF1869"/>
    <w:rsid w:val="00F00F86"/>
    <w:rsid w:val="00F02436"/>
    <w:rsid w:val="00F0535D"/>
    <w:rsid w:val="00F053FF"/>
    <w:rsid w:val="00F10DA6"/>
    <w:rsid w:val="00F12632"/>
    <w:rsid w:val="00F137F3"/>
    <w:rsid w:val="00F1394A"/>
    <w:rsid w:val="00F16150"/>
    <w:rsid w:val="00F16D5A"/>
    <w:rsid w:val="00F259C7"/>
    <w:rsid w:val="00F30384"/>
    <w:rsid w:val="00F31B84"/>
    <w:rsid w:val="00F354D8"/>
    <w:rsid w:val="00F36F31"/>
    <w:rsid w:val="00F373F8"/>
    <w:rsid w:val="00F404C1"/>
    <w:rsid w:val="00F42E28"/>
    <w:rsid w:val="00F43188"/>
    <w:rsid w:val="00F43CAE"/>
    <w:rsid w:val="00F45812"/>
    <w:rsid w:val="00F52FCB"/>
    <w:rsid w:val="00F56F0B"/>
    <w:rsid w:val="00F61F5C"/>
    <w:rsid w:val="00F635B4"/>
    <w:rsid w:val="00F64711"/>
    <w:rsid w:val="00F65841"/>
    <w:rsid w:val="00F6672E"/>
    <w:rsid w:val="00F66811"/>
    <w:rsid w:val="00F739B8"/>
    <w:rsid w:val="00F74455"/>
    <w:rsid w:val="00F756AD"/>
    <w:rsid w:val="00F7697D"/>
    <w:rsid w:val="00F77C31"/>
    <w:rsid w:val="00F81683"/>
    <w:rsid w:val="00F82C59"/>
    <w:rsid w:val="00F82DCB"/>
    <w:rsid w:val="00F83265"/>
    <w:rsid w:val="00F83586"/>
    <w:rsid w:val="00F84FB3"/>
    <w:rsid w:val="00F86744"/>
    <w:rsid w:val="00F92212"/>
    <w:rsid w:val="00F94C4A"/>
    <w:rsid w:val="00F95E59"/>
    <w:rsid w:val="00F9780B"/>
    <w:rsid w:val="00FA03F7"/>
    <w:rsid w:val="00FA36A9"/>
    <w:rsid w:val="00FA39E6"/>
    <w:rsid w:val="00FB0507"/>
    <w:rsid w:val="00FB124D"/>
    <w:rsid w:val="00FC0194"/>
    <w:rsid w:val="00FC1D21"/>
    <w:rsid w:val="00FC2332"/>
    <w:rsid w:val="00FC3D0B"/>
    <w:rsid w:val="00FC7E05"/>
    <w:rsid w:val="00FC7E53"/>
    <w:rsid w:val="00FD3E6F"/>
    <w:rsid w:val="00FD5561"/>
    <w:rsid w:val="00FE0768"/>
    <w:rsid w:val="00FE115D"/>
    <w:rsid w:val="00FE215E"/>
    <w:rsid w:val="00FE4BB7"/>
    <w:rsid w:val="00FF16AE"/>
    <w:rsid w:val="00FF4F56"/>
    <w:rsid w:val="00FF5334"/>
    <w:rsid w:val="00FF55ED"/>
    <w:rsid w:val="00FF68C8"/>
    <w:rsid w:val="159357BC"/>
    <w:rsid w:val="68D81C78"/>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nhideWhenUsed="0" w:uiPriority="0" w:semiHidden="0" w:name="List Bullet"/>
    <w:lsdException w:uiPriority="0" w:name="List Number"/>
    <w:lsdException w:uiPriority="0" w:name="List 2"/>
    <w:lsdException w:unhideWhenUsed="0" w:uiPriority="0" w:semiHidden="0" w:name="List 3"/>
    <w:lsdException w:unhideWhenUsed="0" w:uiPriority="0" w:semiHidden="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qFormat="1" w:uiPriority="99" w:name="HTML Code"/>
    <w:lsdException w:uiPriority="0" w:name="HTML Definition"/>
    <w:lsdException w:uiPriority="0" w:name="HTML Keyboard"/>
    <w:lsdException w:qFormat="1" w:uiPriority="99" w:semiHidden="0" w:name="HTML Preformatted"/>
    <w:lsdException w:uiPriority="0" w:name="HTML Sample"/>
    <w:lsdException w:qFormat="1" w:uiPriority="99"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qFormat="1" w:unhideWhenUsed="0" w:uiPriority="0" w:semiHidden="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qFormat="1"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qFormat="1"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qFormat="1"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2"/>
    <w:qFormat/>
    <w:uiPriority w:val="9"/>
    <w:pPr>
      <w:keepNext/>
      <w:keepLines/>
      <w:spacing w:before="480" w:line="276" w:lineRule="auto"/>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33"/>
    <w:autoRedefine/>
    <w:unhideWhenUsed/>
    <w:qFormat/>
    <w:uiPriority w:val="9"/>
    <w:pPr>
      <w:keepNext/>
      <w:keepLines/>
      <w:spacing w:before="200" w:line="276" w:lineRule="auto"/>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default="1" w:styleId="4">
    <w:name w:val="Default Paragraph Font"/>
    <w:autoRedefine/>
    <w:semiHidden/>
    <w:unhideWhenUsed/>
    <w:uiPriority w:val="1"/>
  </w:style>
  <w:style w:type="table" w:default="1" w:styleId="5">
    <w:name w:val="Normal Table"/>
    <w:autoRedefine/>
    <w:semiHidden/>
    <w:unhideWhenUsed/>
    <w:uiPriority w:val="99"/>
    <w:tblPr>
      <w:tblCellMar>
        <w:top w:w="0" w:type="dxa"/>
        <w:left w:w="108" w:type="dxa"/>
        <w:bottom w:w="0" w:type="dxa"/>
        <w:right w:w="108" w:type="dxa"/>
      </w:tblCellMar>
    </w:tblPr>
  </w:style>
  <w:style w:type="paragraph" w:styleId="6">
    <w:name w:val="Balloon Text"/>
    <w:basedOn w:val="1"/>
    <w:autoRedefine/>
    <w:semiHidden/>
    <w:qFormat/>
    <w:uiPriority w:val="0"/>
    <w:rPr>
      <w:rFonts w:ascii="Tahoma" w:hAnsi="Tahoma" w:cs="Tahoma"/>
      <w:sz w:val="16"/>
      <w:szCs w:val="16"/>
    </w:rPr>
  </w:style>
  <w:style w:type="paragraph" w:styleId="7">
    <w:name w:val="Body Text"/>
    <w:basedOn w:val="1"/>
    <w:link w:val="42"/>
    <w:autoRedefine/>
    <w:qFormat/>
    <w:uiPriority w:val="1"/>
    <w:pPr>
      <w:widowControl w:val="0"/>
      <w:autoSpaceDE w:val="0"/>
      <w:autoSpaceDN w:val="0"/>
    </w:pPr>
    <w:rPr>
      <w:sz w:val="22"/>
      <w:szCs w:val="22"/>
    </w:rPr>
  </w:style>
  <w:style w:type="character" w:styleId="8">
    <w:name w:val="Emphasis"/>
    <w:basedOn w:val="4"/>
    <w:autoRedefine/>
    <w:qFormat/>
    <w:uiPriority w:val="0"/>
    <w:rPr>
      <w:i/>
      <w:iCs/>
    </w:rPr>
  </w:style>
  <w:style w:type="paragraph" w:styleId="9">
    <w:name w:val="footer"/>
    <w:basedOn w:val="1"/>
    <w:autoRedefine/>
    <w:qFormat/>
    <w:uiPriority w:val="0"/>
    <w:pPr>
      <w:tabs>
        <w:tab w:val="center" w:pos="4320"/>
        <w:tab w:val="right" w:pos="8640"/>
      </w:tabs>
    </w:pPr>
  </w:style>
  <w:style w:type="paragraph" w:styleId="10">
    <w:name w:val="header"/>
    <w:basedOn w:val="1"/>
    <w:autoRedefine/>
    <w:qFormat/>
    <w:uiPriority w:val="0"/>
    <w:pPr>
      <w:tabs>
        <w:tab w:val="center" w:pos="4320"/>
        <w:tab w:val="right" w:pos="8640"/>
      </w:tabs>
    </w:pPr>
  </w:style>
  <w:style w:type="character" w:styleId="11">
    <w:name w:val="HTML Code"/>
    <w:basedOn w:val="4"/>
    <w:autoRedefine/>
    <w:semiHidden/>
    <w:unhideWhenUsed/>
    <w:qFormat/>
    <w:uiPriority w:val="99"/>
    <w:rPr>
      <w:rFonts w:ascii="Courier New" w:hAnsi="Courier New" w:eastAsia="Times New Roman" w:cs="Courier New"/>
      <w:sz w:val="20"/>
      <w:szCs w:val="20"/>
    </w:rPr>
  </w:style>
  <w:style w:type="paragraph" w:styleId="12">
    <w:name w:val="HTML Preformatted"/>
    <w:basedOn w:val="1"/>
    <w:link w:val="41"/>
    <w:autoRedefine/>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13">
    <w:name w:val="HTML Typewriter"/>
    <w:basedOn w:val="4"/>
    <w:autoRedefine/>
    <w:semiHidden/>
    <w:unhideWhenUsed/>
    <w:qFormat/>
    <w:uiPriority w:val="99"/>
    <w:rPr>
      <w:rFonts w:ascii="Courier New" w:hAnsi="Courier New" w:eastAsia="Times New Roman" w:cs="Courier New"/>
      <w:sz w:val="20"/>
      <w:szCs w:val="20"/>
    </w:rPr>
  </w:style>
  <w:style w:type="character" w:styleId="14">
    <w:name w:val="Hyperlink"/>
    <w:basedOn w:val="4"/>
    <w:autoRedefine/>
    <w:unhideWhenUsed/>
    <w:qFormat/>
    <w:uiPriority w:val="0"/>
    <w:rPr>
      <w:color w:val="0000FF" w:themeColor="hyperlink"/>
      <w:u w:val="single"/>
      <w14:textFill>
        <w14:solidFill>
          <w14:schemeClr w14:val="hlink"/>
        </w14:solidFill>
      </w14:textFill>
    </w:rPr>
  </w:style>
  <w:style w:type="paragraph" w:styleId="15">
    <w:name w:val="Normal (Web)"/>
    <w:basedOn w:val="1"/>
    <w:autoRedefine/>
    <w:semiHidden/>
    <w:unhideWhenUsed/>
    <w:qFormat/>
    <w:uiPriority w:val="99"/>
    <w:pPr>
      <w:spacing w:before="100" w:beforeAutospacing="1" w:after="100" w:afterAutospacing="1"/>
    </w:pPr>
  </w:style>
  <w:style w:type="character" w:styleId="16">
    <w:name w:val="Strong"/>
    <w:basedOn w:val="4"/>
    <w:autoRedefine/>
    <w:qFormat/>
    <w:uiPriority w:val="0"/>
    <w:rPr>
      <w:b/>
      <w:bCs/>
    </w:rPr>
  </w:style>
  <w:style w:type="paragraph" w:styleId="17">
    <w:name w:val="Subtitle"/>
    <w:basedOn w:val="1"/>
    <w:next w:val="1"/>
    <w:link w:val="35"/>
    <w:autoRedefine/>
    <w:qFormat/>
    <w:uiPriority w:val="0"/>
    <w:rPr>
      <w:rFonts w:asciiTheme="majorHAnsi" w:hAnsiTheme="majorHAnsi" w:eastAsiaTheme="majorEastAsia" w:cstheme="majorBidi"/>
      <w:i/>
      <w:iCs/>
      <w:color w:val="4F81BD" w:themeColor="accent1"/>
      <w:spacing w:val="15"/>
      <w14:textFill>
        <w14:solidFill>
          <w14:schemeClr w14:val="accent1"/>
        </w14:solidFill>
      </w14:textFill>
    </w:rPr>
  </w:style>
  <w:style w:type="table" w:styleId="18">
    <w:name w:val="Table Grid"/>
    <w:basedOn w:val="5"/>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9">
    <w:name w:val="Table Professional"/>
    <w:basedOn w:val="5"/>
    <w:autoRedefine/>
    <w:qFormat/>
    <w:uiPriority w:val="0"/>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paragraph" w:styleId="20">
    <w:name w:val="Title"/>
    <w:basedOn w:val="1"/>
    <w:next w:val="1"/>
    <w:link w:val="31"/>
    <w:autoRedefine/>
    <w:qFormat/>
    <w:uiPriority w:val="0"/>
    <w:pPr>
      <w:pBdr>
        <w:bottom w:val="single" w:color="4F81BD" w:themeColor="accent1" w:sz="8" w:space="4"/>
      </w:pBdr>
      <w:spacing w:after="300"/>
      <w:contextualSpacing/>
    </w:pPr>
    <w:rPr>
      <w:rFonts w:asciiTheme="majorHAnsi" w:hAnsiTheme="majorHAnsi" w:eastAsiaTheme="majorEastAsia" w:cstheme="majorBidi"/>
      <w:color w:val="17375E" w:themeColor="text2" w:themeShade="BF"/>
      <w:spacing w:val="5"/>
      <w:kern w:val="28"/>
      <w:sz w:val="52"/>
      <w:szCs w:val="52"/>
    </w:rPr>
  </w:style>
  <w:style w:type="table" w:styleId="21">
    <w:name w:val="Light Shading Accent 2"/>
    <w:basedOn w:val="5"/>
    <w:autoRedefine/>
    <w:qFormat/>
    <w:uiPriority w:val="60"/>
    <w:rPr>
      <w:color w:val="943634"/>
    </w:rPr>
    <w:tblPr>
      <w:tblBorders>
        <w:top w:val="single" w:color="C0504D" w:sz="8" w:space="0"/>
        <w:bottom w:val="single" w:color="C0504D" w:sz="8" w:space="0"/>
      </w:tblBorders>
    </w:tblPr>
    <w:tblStylePr w:type="firstRow">
      <w:pPr>
        <w:spacing w:before="0" w:after="0" w:line="240" w:lineRule="auto"/>
      </w:pPr>
      <w:rPr>
        <w:b/>
        <w:bCs/>
      </w:rPr>
      <w:tblPr/>
      <w:tcPr>
        <w:tcBorders>
          <w:top w:val="single" w:color="C0504D" w:sz="8" w:space="0"/>
          <w:left w:val="nil"/>
          <w:bottom w:val="single" w:color="C0504D" w:sz="8" w:space="0"/>
          <w:right w:val="nil"/>
          <w:insideH w:val="nil"/>
          <w:insideV w:val="nil"/>
        </w:tcBorders>
      </w:tcPr>
    </w:tblStylePr>
    <w:tblStylePr w:type="lastRow">
      <w:pPr>
        <w:spacing w:before="0" w:after="0" w:line="240" w:lineRule="auto"/>
      </w:pPr>
      <w:rPr>
        <w:b/>
        <w:bCs/>
      </w:rPr>
      <w:tblPr/>
      <w:tcPr>
        <w:tcBorders>
          <w:top w:val="single" w:color="C0504D" w:sz="8" w:space="0"/>
          <w:left w:val="nil"/>
          <w:bottom w:val="single" w:color="C0504D"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22">
    <w:name w:val="Light Shading Accent 3"/>
    <w:basedOn w:val="5"/>
    <w:autoRedefine/>
    <w:qFormat/>
    <w:uiPriority w:val="60"/>
    <w:rPr>
      <w:color w:val="76923C"/>
    </w:rPr>
    <w:tblPr>
      <w:tblBorders>
        <w:top w:val="single" w:color="9BBB59" w:sz="8" w:space="0"/>
        <w:bottom w:val="single" w:color="9BBB59" w:sz="8" w:space="0"/>
      </w:tblBorders>
    </w:tblPr>
    <w:tblStylePr w:type="firstRow">
      <w:pPr>
        <w:spacing w:before="0" w:after="0" w:line="240" w:lineRule="auto"/>
      </w:pPr>
      <w:rPr>
        <w:b/>
        <w:bCs/>
      </w:rPr>
      <w:tblPr/>
      <w:tcPr>
        <w:tcBorders>
          <w:top w:val="single" w:color="9BBB59" w:sz="8" w:space="0"/>
          <w:left w:val="nil"/>
          <w:bottom w:val="single" w:color="9BBB59" w:sz="8" w:space="0"/>
          <w:right w:val="nil"/>
          <w:insideH w:val="nil"/>
          <w:insideV w:val="nil"/>
        </w:tcBorders>
      </w:tcPr>
    </w:tblStylePr>
    <w:tblStylePr w:type="lastRow">
      <w:pPr>
        <w:spacing w:before="0" w:after="0" w:line="240" w:lineRule="auto"/>
      </w:pPr>
      <w:rPr>
        <w:b/>
        <w:bCs/>
      </w:rPr>
      <w:tblPr/>
      <w:tcPr>
        <w:tcBorders>
          <w:top w:val="single" w:color="9BBB59" w:sz="8" w:space="0"/>
          <w:left w:val="nil"/>
          <w:bottom w:val="single" w:color="9BBB59"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23">
    <w:name w:val="Light Shading Accent 4"/>
    <w:basedOn w:val="5"/>
    <w:autoRedefine/>
    <w:qFormat/>
    <w:uiPriority w:val="60"/>
    <w:rPr>
      <w:color w:val="5F497A"/>
    </w:rPr>
    <w:tblPr>
      <w:tblBorders>
        <w:top w:val="single" w:color="8064A2" w:sz="8" w:space="0"/>
        <w:bottom w:val="single" w:color="8064A2" w:sz="8" w:space="0"/>
      </w:tblBorders>
    </w:tblPr>
    <w:tblStylePr w:type="firstRow">
      <w:pPr>
        <w:spacing w:before="0" w:after="0" w:line="240" w:lineRule="auto"/>
      </w:pPr>
      <w:rPr>
        <w:b/>
        <w:bCs/>
      </w:rPr>
      <w:tblPr/>
      <w:tcPr>
        <w:tcBorders>
          <w:top w:val="single" w:color="8064A2" w:sz="8" w:space="0"/>
          <w:left w:val="nil"/>
          <w:bottom w:val="single" w:color="8064A2" w:sz="8" w:space="0"/>
          <w:right w:val="nil"/>
          <w:insideH w:val="nil"/>
          <w:insideV w:val="nil"/>
        </w:tcBorders>
      </w:tcPr>
    </w:tblStylePr>
    <w:tblStylePr w:type="lastRow">
      <w:pPr>
        <w:spacing w:before="0" w:after="0" w:line="240" w:lineRule="auto"/>
      </w:pPr>
      <w:rPr>
        <w:b/>
        <w:bCs/>
      </w:rPr>
      <w:tblPr/>
      <w:tcPr>
        <w:tcBorders>
          <w:top w:val="single" w:color="8064A2" w:sz="8" w:space="0"/>
          <w:left w:val="nil"/>
          <w:bottom w:val="single" w:color="8064A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24">
    <w:name w:val="Quiz_Question"/>
    <w:basedOn w:val="1"/>
    <w:autoRedefine/>
    <w:qFormat/>
    <w:uiPriority w:val="0"/>
    <w:pPr>
      <w:spacing w:before="120" w:after="60"/>
    </w:pPr>
  </w:style>
  <w:style w:type="paragraph" w:customStyle="1" w:styleId="25">
    <w:name w:val="Quiz_question"/>
    <w:basedOn w:val="1"/>
    <w:autoRedefine/>
    <w:qFormat/>
    <w:uiPriority w:val="0"/>
    <w:pPr>
      <w:pBdr>
        <w:top w:val="single" w:color="auto" w:sz="4" w:space="1"/>
      </w:pBdr>
      <w:spacing w:before="360" w:after="120"/>
    </w:pPr>
    <w:rPr>
      <w:rFonts w:ascii="Bookman Old Style" w:hAnsi="Bookman Old Style"/>
    </w:rPr>
  </w:style>
  <w:style w:type="paragraph" w:customStyle="1" w:styleId="26">
    <w:name w:val="Quiz_Instruction"/>
    <w:basedOn w:val="25"/>
    <w:autoRedefine/>
    <w:qFormat/>
    <w:uiPriority w:val="0"/>
    <w:pPr>
      <w:jc w:val="center"/>
    </w:pPr>
    <w:rPr>
      <w:b/>
      <w:spacing w:val="10"/>
    </w:rPr>
  </w:style>
  <w:style w:type="paragraph" w:customStyle="1" w:styleId="27">
    <w:name w:val="Quiz_instructions_bullets_last_line"/>
    <w:basedOn w:val="1"/>
    <w:autoRedefine/>
    <w:qFormat/>
    <w:uiPriority w:val="0"/>
    <w:pPr>
      <w:framePr w:wrap="notBeside" w:vAnchor="text" w:hAnchor="text" w:y="1"/>
      <w:pBdr>
        <w:bottom w:val="single" w:color="auto" w:sz="4" w:space="1"/>
      </w:pBdr>
      <w:spacing w:before="120" w:after="120"/>
    </w:pPr>
    <w:rPr>
      <w:rFonts w:ascii="Bookman Old Style" w:hAnsi="Bookman Old Style"/>
      <w:sz w:val="20"/>
      <w:szCs w:val="20"/>
    </w:rPr>
  </w:style>
  <w:style w:type="paragraph" w:styleId="28">
    <w:name w:val="List Paragraph"/>
    <w:basedOn w:val="1"/>
    <w:autoRedefine/>
    <w:qFormat/>
    <w:uiPriority w:val="34"/>
    <w:pPr>
      <w:ind w:left="720"/>
      <w:contextualSpacing/>
    </w:pPr>
  </w:style>
  <w:style w:type="paragraph" w:customStyle="1" w:styleId="29">
    <w:name w:val="Revision"/>
    <w:autoRedefine/>
    <w:hidden/>
    <w:semiHidden/>
    <w:qFormat/>
    <w:uiPriority w:val="99"/>
    <w:rPr>
      <w:rFonts w:ascii="Times New Roman" w:hAnsi="Times New Roman" w:eastAsia="Times New Roman" w:cs="Times New Roman"/>
      <w:sz w:val="24"/>
      <w:szCs w:val="24"/>
      <w:lang w:val="en-US" w:eastAsia="en-US" w:bidi="ar-SA"/>
    </w:rPr>
  </w:style>
  <w:style w:type="table" w:customStyle="1" w:styleId="30">
    <w:name w:val="Light Shading - Accent 11"/>
    <w:basedOn w:val="5"/>
    <w:autoRedefine/>
    <w:qFormat/>
    <w:uiPriority w:val="60"/>
    <w:rPr>
      <w:color w:val="365F91"/>
    </w:rPr>
    <w:tblPr>
      <w:tblBorders>
        <w:top w:val="single" w:color="4F81BD" w:sz="8" w:space="0"/>
        <w:bottom w:val="single" w:color="4F81BD" w:sz="8" w:space="0"/>
      </w:tblBorders>
    </w:tblPr>
    <w:tblStylePr w:type="firstRow">
      <w:pPr>
        <w:spacing w:before="0" w:after="0" w:line="240" w:lineRule="auto"/>
      </w:pPr>
      <w:rPr>
        <w:b/>
        <w:bCs/>
      </w:rPr>
      <w:tcPr>
        <w:tcBorders>
          <w:top w:val="single" w:color="4F81BD" w:sz="8" w:space="0"/>
          <w:left w:val="nil"/>
          <w:bottom w:val="single" w:color="4F81BD" w:sz="8" w:space="0"/>
          <w:right w:val="nil"/>
          <w:insideH w:val="nil"/>
          <w:insideV w:val="nil"/>
        </w:tcBorders>
      </w:tcPr>
    </w:tblStylePr>
    <w:tblStylePr w:type="lastRow">
      <w:pPr>
        <w:spacing w:before="0" w:after="0" w:line="240" w:lineRule="auto"/>
      </w:pPr>
      <w:rPr>
        <w:b/>
        <w:bCs/>
      </w:rPr>
      <w:tcPr>
        <w:tcBorders>
          <w:top w:val="single" w:color="4F81BD" w:sz="8" w:space="0"/>
          <w:left w:val="nil"/>
          <w:bottom w:val="single" w:color="4F81BD"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D3DFEE"/>
      </w:tcPr>
    </w:tblStylePr>
    <w:tblStylePr w:type="band1Horz">
      <w:tcPr>
        <w:tcBorders>
          <w:left w:val="nil"/>
          <w:right w:val="nil"/>
          <w:insideH w:val="nil"/>
          <w:insideV w:val="nil"/>
        </w:tcBorders>
        <w:shd w:val="clear" w:color="auto" w:fill="D3DFEE"/>
      </w:tcPr>
    </w:tblStylePr>
  </w:style>
  <w:style w:type="character" w:customStyle="1" w:styleId="31">
    <w:name w:val="Title Char"/>
    <w:basedOn w:val="4"/>
    <w:link w:val="20"/>
    <w:autoRedefine/>
    <w:qFormat/>
    <w:uiPriority w:val="0"/>
    <w:rPr>
      <w:rFonts w:asciiTheme="majorHAnsi" w:hAnsiTheme="majorHAnsi" w:eastAsiaTheme="majorEastAsia" w:cstheme="majorBidi"/>
      <w:color w:val="17375E" w:themeColor="text2" w:themeShade="BF"/>
      <w:spacing w:val="5"/>
      <w:kern w:val="28"/>
      <w:sz w:val="52"/>
      <w:szCs w:val="52"/>
    </w:rPr>
  </w:style>
  <w:style w:type="character" w:customStyle="1" w:styleId="32">
    <w:name w:val="Heading 1 Char"/>
    <w:basedOn w:val="4"/>
    <w:link w:val="2"/>
    <w:autoRedefine/>
    <w:qFormat/>
    <w:uiPriority w:val="9"/>
    <w:rPr>
      <w:rFonts w:asciiTheme="majorHAnsi" w:hAnsiTheme="majorHAnsi" w:eastAsiaTheme="majorEastAsia" w:cstheme="majorBidi"/>
      <w:b/>
      <w:bCs/>
      <w:color w:val="376092" w:themeColor="accent1" w:themeShade="BF"/>
      <w:sz w:val="28"/>
      <w:szCs w:val="28"/>
    </w:rPr>
  </w:style>
  <w:style w:type="character" w:customStyle="1" w:styleId="33">
    <w:name w:val="Heading 2 Char"/>
    <w:basedOn w:val="4"/>
    <w:link w:val="3"/>
    <w:autoRedefine/>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34">
    <w:name w:val="No Spacing"/>
    <w:autoRedefine/>
    <w:qFormat/>
    <w:uiPriority w:val="1"/>
    <w:rPr>
      <w:rFonts w:ascii="Times New Roman" w:hAnsi="Times New Roman" w:eastAsia="Times New Roman" w:cs="Times New Roman"/>
      <w:sz w:val="24"/>
      <w:szCs w:val="24"/>
      <w:lang w:val="en-US" w:eastAsia="en-US" w:bidi="ar-SA"/>
    </w:rPr>
  </w:style>
  <w:style w:type="character" w:customStyle="1" w:styleId="35">
    <w:name w:val="Subtitle Char"/>
    <w:basedOn w:val="4"/>
    <w:link w:val="17"/>
    <w:autoRedefine/>
    <w:qFormat/>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customStyle="1" w:styleId="36">
    <w:name w:val="SUB HEADING"/>
    <w:basedOn w:val="1"/>
    <w:link w:val="37"/>
    <w:autoRedefine/>
    <w:qFormat/>
    <w:uiPriority w:val="0"/>
    <w:pPr>
      <w:spacing w:after="200" w:line="360" w:lineRule="auto"/>
      <w:jc w:val="both"/>
    </w:pPr>
    <w:rPr>
      <w:rFonts w:asciiTheme="minorHAnsi" w:hAnsiTheme="minorHAnsi" w:eastAsiaTheme="minorHAnsi" w:cstheme="minorBidi"/>
      <w:b/>
      <w:sz w:val="28"/>
      <w:szCs w:val="22"/>
      <w:u w:val="single"/>
    </w:rPr>
  </w:style>
  <w:style w:type="character" w:customStyle="1" w:styleId="37">
    <w:name w:val="SUB HEADING Char"/>
    <w:basedOn w:val="4"/>
    <w:link w:val="36"/>
    <w:autoRedefine/>
    <w:qFormat/>
    <w:uiPriority w:val="0"/>
    <w:rPr>
      <w:rFonts w:asciiTheme="minorHAnsi" w:hAnsiTheme="minorHAnsi" w:eastAsiaTheme="minorHAnsi" w:cstheme="minorBidi"/>
      <w:b/>
      <w:sz w:val="28"/>
      <w:szCs w:val="22"/>
      <w:u w:val="single"/>
    </w:rPr>
  </w:style>
  <w:style w:type="paragraph" w:customStyle="1" w:styleId="38">
    <w:name w:val="EXPLANATION"/>
    <w:basedOn w:val="1"/>
    <w:link w:val="39"/>
    <w:autoRedefine/>
    <w:qFormat/>
    <w:uiPriority w:val="0"/>
    <w:pPr>
      <w:spacing w:after="200" w:line="276" w:lineRule="auto"/>
    </w:pPr>
    <w:rPr>
      <w:rFonts w:eastAsiaTheme="minorHAnsi"/>
      <w:sz w:val="28"/>
      <w:szCs w:val="28"/>
      <w:u w:val="single"/>
    </w:rPr>
  </w:style>
  <w:style w:type="character" w:customStyle="1" w:styleId="39">
    <w:name w:val="EXPLANATION Char"/>
    <w:basedOn w:val="4"/>
    <w:link w:val="38"/>
    <w:autoRedefine/>
    <w:qFormat/>
    <w:uiPriority w:val="0"/>
    <w:rPr>
      <w:rFonts w:eastAsiaTheme="minorHAnsi"/>
      <w:sz w:val="28"/>
      <w:szCs w:val="28"/>
      <w:u w:val="single"/>
    </w:rPr>
  </w:style>
  <w:style w:type="paragraph" w:customStyle="1" w:styleId="40">
    <w:name w:val="Exercise"/>
    <w:basedOn w:val="1"/>
    <w:autoRedefine/>
    <w:qFormat/>
    <w:uiPriority w:val="0"/>
    <w:pPr>
      <w:pBdr>
        <w:top w:val="single" w:color="800000" w:sz="18" w:space="1"/>
        <w:bottom w:val="dashed" w:color="808080" w:sz="4" w:space="1"/>
      </w:pBdr>
      <w:tabs>
        <w:tab w:val="right" w:pos="10177"/>
      </w:tabs>
      <w:spacing w:before="120" w:after="240"/>
    </w:pPr>
    <w:rPr>
      <w:rFonts w:ascii="Arial" w:hAnsi="Arial" w:eastAsia="Batang" w:cs="Arial"/>
      <w:b/>
      <w:bCs/>
      <w:color w:val="800000"/>
      <w:lang w:eastAsia="ko-KR"/>
    </w:rPr>
  </w:style>
  <w:style w:type="character" w:customStyle="1" w:styleId="41">
    <w:name w:val="HTML Preformatted Char"/>
    <w:basedOn w:val="4"/>
    <w:link w:val="12"/>
    <w:autoRedefine/>
    <w:qFormat/>
    <w:uiPriority w:val="99"/>
    <w:rPr>
      <w:rFonts w:ascii="Courier New" w:hAnsi="Courier New" w:cs="Courier New"/>
    </w:rPr>
  </w:style>
  <w:style w:type="character" w:customStyle="1" w:styleId="42">
    <w:name w:val="Body Text Char"/>
    <w:basedOn w:val="4"/>
    <w:link w:val="7"/>
    <w:autoRedefine/>
    <w:qFormat/>
    <w:uiPriority w:val="1"/>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32A083-879C-489A-884C-B6DA79B0D029}">
  <ds:schemaRefs/>
</ds:datastoreItem>
</file>

<file path=docProps/app.xml><?xml version="1.0" encoding="utf-8"?>
<Properties xmlns="http://schemas.openxmlformats.org/officeDocument/2006/extended-properties" xmlns:vt="http://schemas.openxmlformats.org/officeDocument/2006/docPropsVTypes">
  <Template>Normal</Template>
  <Company>BHARIA UNIVERSITY</Company>
  <Pages>3</Pages>
  <Words>237</Words>
  <Characters>1352</Characters>
  <Lines>11</Lines>
  <Paragraphs>3</Paragraphs>
  <TotalTime>67</TotalTime>
  <ScaleCrop>false</ScaleCrop>
  <LinksUpToDate>false</LinksUpToDate>
  <CharactersWithSpaces>1586</CharactersWithSpaces>
  <Application>WPS Office_12.2.0.167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2T08:42:00Z</dcterms:created>
  <dc:creator>Zupash awais</dc:creator>
  <cp:lastModifiedBy>Affan Ahmad</cp:lastModifiedBy>
  <cp:lastPrinted>2023-10-17T06:34:00Z</cp:lastPrinted>
  <dcterms:modified xsi:type="dcterms:W3CDTF">2024-05-15T08:55:31Z</dcterms:modified>
  <dc:title>Assignment-1</dc:title>
  <cp:revision>7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731</vt:lpwstr>
  </property>
  <property fmtid="{D5CDD505-2E9C-101B-9397-08002B2CF9AE}" pid="3" name="ICV">
    <vt:lpwstr>2A8E7F82283B42F0B837580E0255D667_13</vt:lpwstr>
  </property>
</Properties>
</file>